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0489" w:type="dxa"/>
        <w:jc w:val="center"/>
        <w:tblLayout w:type="fixed"/>
        <w:tblLook w:val="04A0" w:firstRow="1" w:lastRow="0" w:firstColumn="1" w:lastColumn="0" w:noHBand="0" w:noVBand="1"/>
      </w:tblPr>
      <w:tblGrid>
        <w:gridCol w:w="421"/>
        <w:gridCol w:w="1842"/>
        <w:gridCol w:w="1700"/>
        <w:gridCol w:w="426"/>
        <w:gridCol w:w="709"/>
        <w:gridCol w:w="426"/>
        <w:gridCol w:w="1419"/>
        <w:gridCol w:w="1132"/>
        <w:gridCol w:w="2414"/>
      </w:tblGrid>
      <w:tr w:rsidR="009853F8" w:rsidRPr="009853F8" w14:paraId="60964D8F" w14:textId="77777777" w:rsidTr="741494A5">
        <w:trPr>
          <w:trHeight w:val="416"/>
          <w:jc w:val="center"/>
        </w:trPr>
        <w:tc>
          <w:tcPr>
            <w:tcW w:w="3963" w:type="dxa"/>
            <w:gridSpan w:val="3"/>
            <w:vMerge w:val="restart"/>
            <w:noWrap/>
            <w:tcMar>
              <w:left w:w="28" w:type="dxa"/>
              <w:right w:w="28" w:type="dxa"/>
            </w:tcMar>
            <w:tcFitText/>
            <w:vAlign w:val="center"/>
          </w:tcPr>
          <w:p w14:paraId="3784F88F" w14:textId="7E0774BE" w:rsidR="00B64339" w:rsidRPr="009853F8" w:rsidRDefault="00D54EE5" w:rsidP="00B664C1">
            <w:pPr>
              <w:widowControl w:val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pacing w:val="123"/>
                <w:sz w:val="20"/>
                <w:szCs w:val="20"/>
              </w:rPr>
              <w:t>HAZAR</w:t>
            </w:r>
            <w:r w:rsidR="00B64339" w:rsidRPr="009853F8">
              <w:rPr>
                <w:rFonts w:cs="Times New Roman"/>
                <w:b/>
                <w:spacing w:val="123"/>
                <w:sz w:val="20"/>
                <w:szCs w:val="20"/>
              </w:rPr>
              <w:t xml:space="preserve"> UNIVERSIT</w:t>
            </w:r>
            <w:r w:rsidR="00B64339" w:rsidRPr="009853F8">
              <w:rPr>
                <w:rFonts w:cs="Times New Roman"/>
                <w:b/>
                <w:spacing w:val="14"/>
                <w:sz w:val="20"/>
                <w:szCs w:val="20"/>
              </w:rPr>
              <w:t>Y</w:t>
            </w:r>
          </w:p>
          <w:p w14:paraId="03406184" w14:textId="1AD55525" w:rsidR="00B64339" w:rsidRPr="009853F8" w:rsidRDefault="00B64339" w:rsidP="00B664C1">
            <w:pPr>
              <w:widowControl w:val="0"/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pacing w:val="46"/>
                <w:sz w:val="20"/>
                <w:szCs w:val="20"/>
              </w:rPr>
              <w:t xml:space="preserve">FACULITY OF </w:t>
            </w:r>
            <w:r w:rsidR="00D54EE5" w:rsidRPr="009853F8">
              <w:rPr>
                <w:rFonts w:cs="Times New Roman"/>
                <w:b/>
                <w:spacing w:val="46"/>
                <w:sz w:val="20"/>
                <w:szCs w:val="20"/>
              </w:rPr>
              <w:t>ENGINEERIN</w:t>
            </w:r>
            <w:r w:rsidR="00D54EE5" w:rsidRPr="009853F8">
              <w:rPr>
                <w:rFonts w:cs="Times New Roman"/>
                <w:b/>
                <w:spacing w:val="8"/>
                <w:sz w:val="20"/>
                <w:szCs w:val="20"/>
              </w:rPr>
              <w:t>G</w:t>
            </w:r>
          </w:p>
          <w:p w14:paraId="41546F55" w14:textId="38B559E4" w:rsidR="00B64339" w:rsidRPr="009853F8" w:rsidRDefault="00027039" w:rsidP="00027039">
            <w:pPr>
              <w:widowControl w:val="0"/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pacing w:val="103"/>
                <w:sz w:val="20"/>
                <w:szCs w:val="20"/>
              </w:rPr>
              <w:t>MIDTERM</w:t>
            </w:r>
            <w:r w:rsidR="00B64339" w:rsidRPr="009853F8">
              <w:rPr>
                <w:rFonts w:cs="Times New Roman"/>
                <w:b/>
                <w:spacing w:val="103"/>
                <w:sz w:val="20"/>
                <w:szCs w:val="20"/>
              </w:rPr>
              <w:t xml:space="preserve"> QUESTION</w:t>
            </w:r>
            <w:r w:rsidR="009E1432" w:rsidRPr="009853F8">
              <w:rPr>
                <w:rFonts w:cs="Times New Roman"/>
                <w:b/>
                <w:spacing w:val="11"/>
                <w:sz w:val="20"/>
                <w:szCs w:val="20"/>
              </w:rPr>
              <w:t>S</w:t>
            </w:r>
          </w:p>
        </w:tc>
        <w:tc>
          <w:tcPr>
            <w:tcW w:w="426" w:type="dxa"/>
            <w:vMerge w:val="restart"/>
            <w:shd w:val="clear" w:color="auto" w:fill="D9D9D9" w:themeFill="background1" w:themeFillShade="D9"/>
            <w:tcMar>
              <w:left w:w="28" w:type="dxa"/>
              <w:right w:w="28" w:type="dxa"/>
            </w:tcMar>
            <w:textDirection w:val="btLr"/>
            <w:vAlign w:val="center"/>
          </w:tcPr>
          <w:p w14:paraId="5F3FD6C2" w14:textId="7A8C2CAE" w:rsidR="00B64339" w:rsidRPr="009853F8" w:rsidRDefault="00B64339" w:rsidP="00B664C1">
            <w:pPr>
              <w:jc w:val="center"/>
              <w:rPr>
                <w:rFonts w:cs="Times New Roman"/>
                <w:b/>
                <w:sz w:val="18"/>
                <w:szCs w:val="18"/>
              </w:rPr>
            </w:pPr>
            <w:r w:rsidRPr="009853F8">
              <w:rPr>
                <w:rFonts w:cs="Times New Roman"/>
                <w:b/>
                <w:sz w:val="22"/>
                <w:szCs w:val="24"/>
              </w:rPr>
              <w:t>EXAM</w:t>
            </w:r>
          </w:p>
        </w:tc>
        <w:tc>
          <w:tcPr>
            <w:tcW w:w="709" w:type="dxa"/>
            <w:tcMar>
              <w:left w:w="28" w:type="dxa"/>
              <w:right w:w="28" w:type="dxa"/>
            </w:tcMar>
            <w:vAlign w:val="center"/>
          </w:tcPr>
          <w:p w14:paraId="2F1ECA3D" w14:textId="77777777" w:rsidR="00B64339" w:rsidRPr="009853F8" w:rsidRDefault="00B64339" w:rsidP="00B664C1">
            <w:pPr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>Type</w:t>
            </w:r>
          </w:p>
        </w:tc>
        <w:tc>
          <w:tcPr>
            <w:tcW w:w="5391" w:type="dxa"/>
            <w:gridSpan w:val="4"/>
            <w:tcMar>
              <w:left w:w="28" w:type="dxa"/>
              <w:right w:w="28" w:type="dxa"/>
            </w:tcMar>
            <w:vAlign w:val="center"/>
          </w:tcPr>
          <w:p w14:paraId="214148E5" w14:textId="5BF45A62" w:rsidR="00B64339" w:rsidRPr="009853F8" w:rsidRDefault="00B64339" w:rsidP="00D35100">
            <w:pPr>
              <w:rPr>
                <w:rFonts w:cs="Times New Roman"/>
                <w:sz w:val="20"/>
                <w:szCs w:val="20"/>
              </w:rPr>
            </w:pPr>
            <w:r w:rsidRPr="009853F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9853F8">
              <w:rPr>
                <w:rFonts w:eastAsia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9853F8">
              <w:rPr>
                <w:rFonts w:eastAsia="Times New Roman" w:cs="Times New Roman"/>
                <w:sz w:val="20"/>
                <w:szCs w:val="20"/>
              </w:rPr>
              <w:instrText xml:space="preserve"> FORMCHECKBOX </w:instrText>
            </w:r>
            <w:r w:rsidR="009853F8">
              <w:rPr>
                <w:rFonts w:eastAsia="Times New Roman" w:cs="Times New Roman"/>
                <w:sz w:val="20"/>
                <w:szCs w:val="20"/>
              </w:rPr>
            </w:r>
            <w:r w:rsidR="009853F8">
              <w:rPr>
                <w:rFonts w:eastAsia="Times New Roman" w:cs="Times New Roman"/>
                <w:sz w:val="20"/>
                <w:szCs w:val="20"/>
              </w:rPr>
              <w:fldChar w:fldCharType="separate"/>
            </w:r>
            <w:r w:rsidR="009853F8">
              <w:rPr>
                <w:rFonts w:eastAsia="Times New Roman" w:cs="Times New Roman"/>
                <w:sz w:val="20"/>
                <w:szCs w:val="20"/>
              </w:rPr>
              <w:fldChar w:fldCharType="end"/>
            </w:r>
            <w:r w:rsidRPr="009853F8">
              <w:rPr>
                <w:rFonts w:eastAsia="Times New Roman" w:cs="Times New Roman"/>
                <w:sz w:val="20"/>
                <w:szCs w:val="20"/>
              </w:rPr>
              <w:t xml:space="preserve">1st </w:t>
            </w:r>
            <w:r w:rsidRPr="009853F8">
              <w:rPr>
                <w:rFonts w:cs="Times New Roman"/>
                <w:sz w:val="20"/>
                <w:szCs w:val="20"/>
              </w:rPr>
              <w:t xml:space="preserve">Midterm Exam </w:t>
            </w:r>
            <w:r w:rsidRPr="009853F8">
              <w:rPr>
                <w:rFonts w:eastAsia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853F8">
              <w:rPr>
                <w:rFonts w:eastAsia="Times New Roman" w:cs="Times New Roman"/>
                <w:sz w:val="20"/>
                <w:szCs w:val="20"/>
              </w:rPr>
              <w:instrText xml:space="preserve"> FORMCHECKBOX </w:instrText>
            </w:r>
            <w:r w:rsidRPr="009853F8">
              <w:rPr>
                <w:rFonts w:eastAsia="Times New Roman" w:cs="Times New Roman"/>
                <w:sz w:val="20"/>
                <w:szCs w:val="20"/>
              </w:rPr>
            </w:r>
            <w:r w:rsidRPr="009853F8">
              <w:rPr>
                <w:rFonts w:eastAsia="Times New Roman" w:cs="Times New Roman"/>
                <w:sz w:val="20"/>
                <w:szCs w:val="20"/>
              </w:rPr>
              <w:fldChar w:fldCharType="separate"/>
            </w:r>
            <w:r w:rsidRPr="009853F8">
              <w:rPr>
                <w:rFonts w:eastAsia="Times New Roman" w:cs="Times New Roman"/>
                <w:sz w:val="20"/>
                <w:szCs w:val="20"/>
              </w:rPr>
              <w:fldChar w:fldCharType="end"/>
            </w:r>
            <w:r w:rsidRPr="009853F8">
              <w:rPr>
                <w:rFonts w:cs="Times New Roman"/>
                <w:sz w:val="20"/>
                <w:szCs w:val="20"/>
              </w:rPr>
              <w:t>2nd Midterm Exam</w:t>
            </w:r>
            <w:r w:rsidR="00D35100" w:rsidRPr="009853F8">
              <w:rPr>
                <w:rFonts w:cs="Times New Roman"/>
                <w:sz w:val="20"/>
                <w:szCs w:val="20"/>
              </w:rPr>
              <w:t xml:space="preserve"> </w:t>
            </w:r>
            <w:r w:rsidRPr="009853F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9853F8">
              <w:rPr>
                <w:rFonts w:eastAsia="Times New Roman" w:cs="Times New Roman"/>
                <w:sz w:val="20"/>
                <w:szCs w:val="20"/>
              </w:rPr>
              <w:fldChar w:fldCharType="begin">
                <w:ffData>
                  <w:name w:val=""/>
                  <w:enabled/>
                  <w:calcOnExit w:val="0"/>
                  <w:checkBox>
                    <w:sizeAuto/>
                    <w:default w:val="1"/>
                  </w:checkBox>
                </w:ffData>
              </w:fldChar>
            </w:r>
            <w:r w:rsidR="009853F8">
              <w:rPr>
                <w:rFonts w:eastAsia="Times New Roman" w:cs="Times New Roman"/>
                <w:sz w:val="20"/>
                <w:szCs w:val="20"/>
              </w:rPr>
              <w:instrText xml:space="preserve"> FORMCHECKBOX </w:instrText>
            </w:r>
            <w:r w:rsidR="009853F8">
              <w:rPr>
                <w:rFonts w:eastAsia="Times New Roman" w:cs="Times New Roman"/>
                <w:sz w:val="20"/>
                <w:szCs w:val="20"/>
              </w:rPr>
            </w:r>
            <w:r w:rsidR="009853F8">
              <w:rPr>
                <w:rFonts w:eastAsia="Times New Roman" w:cs="Times New Roman"/>
                <w:sz w:val="20"/>
                <w:szCs w:val="20"/>
              </w:rPr>
              <w:fldChar w:fldCharType="separate"/>
            </w:r>
            <w:r w:rsidR="009853F8">
              <w:rPr>
                <w:rFonts w:eastAsia="Times New Roman" w:cs="Times New Roman"/>
                <w:sz w:val="20"/>
                <w:szCs w:val="20"/>
              </w:rPr>
              <w:fldChar w:fldCharType="end"/>
            </w:r>
            <w:r w:rsidRPr="009853F8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Pr="009853F8">
              <w:rPr>
                <w:rFonts w:cs="Times New Roman"/>
                <w:sz w:val="20"/>
                <w:szCs w:val="20"/>
              </w:rPr>
              <w:t>Final</w:t>
            </w:r>
          </w:p>
        </w:tc>
      </w:tr>
      <w:tr w:rsidR="009853F8" w:rsidRPr="009853F8" w14:paraId="5C0EF82C" w14:textId="77777777" w:rsidTr="741494A5">
        <w:trPr>
          <w:trHeight w:val="332"/>
          <w:jc w:val="center"/>
        </w:trPr>
        <w:tc>
          <w:tcPr>
            <w:tcW w:w="3963" w:type="dxa"/>
            <w:gridSpan w:val="3"/>
            <w:vMerge/>
            <w:vAlign w:val="center"/>
          </w:tcPr>
          <w:p w14:paraId="500C7423" w14:textId="77777777" w:rsidR="00B64339" w:rsidRPr="009853F8" w:rsidRDefault="00B64339" w:rsidP="00B664C1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08D03BF6" w14:textId="77777777" w:rsidR="00B64339" w:rsidRPr="009853F8" w:rsidRDefault="00B64339" w:rsidP="00B664C1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709" w:type="dxa"/>
            <w:tcMar>
              <w:left w:w="28" w:type="dxa"/>
              <w:right w:w="28" w:type="dxa"/>
            </w:tcMar>
            <w:vAlign w:val="center"/>
          </w:tcPr>
          <w:p w14:paraId="3798F1C2" w14:textId="77777777" w:rsidR="00B64339" w:rsidRPr="009853F8" w:rsidRDefault="00B64339" w:rsidP="00B664C1">
            <w:pPr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>Date</w:t>
            </w:r>
          </w:p>
        </w:tc>
        <w:tc>
          <w:tcPr>
            <w:tcW w:w="1845" w:type="dxa"/>
            <w:gridSpan w:val="2"/>
            <w:shd w:val="clear" w:color="auto" w:fill="auto"/>
            <w:tcMar>
              <w:left w:w="28" w:type="dxa"/>
              <w:right w:w="28" w:type="dxa"/>
            </w:tcMar>
            <w:vAlign w:val="center"/>
          </w:tcPr>
          <w:p w14:paraId="017F6B75" w14:textId="56027A12" w:rsidR="00B64339" w:rsidRPr="009853F8" w:rsidRDefault="00B045C9" w:rsidP="00B664C1">
            <w:pPr>
              <w:rPr>
                <w:rFonts w:cs="Times New Roman"/>
                <w:sz w:val="18"/>
                <w:szCs w:val="18"/>
              </w:rPr>
            </w:pPr>
            <w:r w:rsidRPr="009853F8">
              <w:rPr>
                <w:rFonts w:cs="Times New Roman"/>
                <w:sz w:val="18"/>
                <w:szCs w:val="18"/>
              </w:rPr>
              <w:t>1</w:t>
            </w:r>
            <w:r w:rsidR="009853F8">
              <w:rPr>
                <w:rFonts w:cs="Times New Roman"/>
                <w:sz w:val="18"/>
                <w:szCs w:val="18"/>
              </w:rPr>
              <w:t>3</w:t>
            </w:r>
            <w:r w:rsidRPr="009853F8">
              <w:rPr>
                <w:rFonts w:cs="Times New Roman"/>
                <w:sz w:val="18"/>
                <w:szCs w:val="18"/>
              </w:rPr>
              <w:t>.04.2025</w:t>
            </w:r>
          </w:p>
        </w:tc>
        <w:tc>
          <w:tcPr>
            <w:tcW w:w="1132" w:type="dxa"/>
            <w:shd w:val="clear" w:color="auto" w:fill="auto"/>
            <w:vAlign w:val="center"/>
          </w:tcPr>
          <w:p w14:paraId="104A2207" w14:textId="0F791AF0" w:rsidR="00B64339" w:rsidRPr="009853F8" w:rsidRDefault="00D54EE5" w:rsidP="00B664C1">
            <w:pPr>
              <w:rPr>
                <w:rFonts w:cs="Times New Roman"/>
                <w:sz w:val="18"/>
                <w:szCs w:val="18"/>
              </w:rPr>
            </w:pPr>
            <w:r w:rsidRPr="009853F8">
              <w:rPr>
                <w:rFonts w:cs="Times New Roman"/>
                <w:b/>
                <w:sz w:val="18"/>
                <w:szCs w:val="18"/>
              </w:rPr>
              <w:t>L</w:t>
            </w:r>
            <w:r w:rsidR="00B64339" w:rsidRPr="009853F8">
              <w:rPr>
                <w:rFonts w:cs="Times New Roman"/>
                <w:b/>
                <w:sz w:val="18"/>
                <w:szCs w:val="18"/>
              </w:rPr>
              <w:t>ocation</w:t>
            </w:r>
          </w:p>
        </w:tc>
        <w:tc>
          <w:tcPr>
            <w:tcW w:w="2414" w:type="dxa"/>
            <w:shd w:val="clear" w:color="auto" w:fill="auto"/>
            <w:vAlign w:val="center"/>
          </w:tcPr>
          <w:p w14:paraId="070814B4" w14:textId="07614B54" w:rsidR="00B64339" w:rsidRPr="009853F8" w:rsidRDefault="00D54EE5" w:rsidP="00B664C1">
            <w:pPr>
              <w:rPr>
                <w:rFonts w:cs="Times New Roman"/>
                <w:sz w:val="18"/>
                <w:szCs w:val="18"/>
              </w:rPr>
            </w:pPr>
            <w:r w:rsidRPr="009853F8">
              <w:rPr>
                <w:rFonts w:cs="Times New Roman"/>
                <w:sz w:val="18"/>
                <w:szCs w:val="18"/>
              </w:rPr>
              <w:t>Online (Take Home)</w:t>
            </w:r>
          </w:p>
        </w:tc>
      </w:tr>
      <w:tr w:rsidR="009853F8" w:rsidRPr="009853F8" w14:paraId="05F9FF05" w14:textId="77777777" w:rsidTr="741494A5">
        <w:trPr>
          <w:trHeight w:val="255"/>
          <w:jc w:val="center"/>
        </w:trPr>
        <w:tc>
          <w:tcPr>
            <w:tcW w:w="3963" w:type="dxa"/>
            <w:gridSpan w:val="3"/>
            <w:vMerge/>
            <w:vAlign w:val="center"/>
          </w:tcPr>
          <w:p w14:paraId="30D6E57B" w14:textId="77777777" w:rsidR="00B64339" w:rsidRPr="009853F8" w:rsidRDefault="00B64339" w:rsidP="00B664C1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26" w:type="dxa"/>
            <w:vMerge/>
            <w:vAlign w:val="center"/>
          </w:tcPr>
          <w:p w14:paraId="3F2E7BC5" w14:textId="77777777" w:rsidR="00B64339" w:rsidRPr="009853F8" w:rsidRDefault="00B64339" w:rsidP="00B664C1">
            <w:pPr>
              <w:rPr>
                <w:rFonts w:cs="Times New Roman"/>
                <w:sz w:val="18"/>
                <w:szCs w:val="18"/>
              </w:rPr>
            </w:pPr>
          </w:p>
        </w:tc>
        <w:tc>
          <w:tcPr>
            <w:tcW w:w="709" w:type="dxa"/>
            <w:tcMar>
              <w:left w:w="28" w:type="dxa"/>
              <w:right w:w="28" w:type="dxa"/>
            </w:tcMar>
            <w:vAlign w:val="center"/>
          </w:tcPr>
          <w:p w14:paraId="754F1778" w14:textId="32AC6471" w:rsidR="00B64339" w:rsidRPr="009853F8" w:rsidRDefault="00D54EE5" w:rsidP="00B664C1">
            <w:pPr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>T</w:t>
            </w:r>
            <w:r w:rsidR="00B64339" w:rsidRPr="009853F8">
              <w:rPr>
                <w:rFonts w:cs="Times New Roman"/>
                <w:b/>
                <w:sz w:val="20"/>
                <w:szCs w:val="20"/>
              </w:rPr>
              <w:t>ime</w:t>
            </w:r>
          </w:p>
        </w:tc>
        <w:tc>
          <w:tcPr>
            <w:tcW w:w="1845" w:type="dxa"/>
            <w:gridSpan w:val="2"/>
            <w:tcMar>
              <w:left w:w="28" w:type="dxa"/>
              <w:right w:w="28" w:type="dxa"/>
            </w:tcMar>
            <w:vAlign w:val="center"/>
          </w:tcPr>
          <w:p w14:paraId="76444DCD" w14:textId="63098DBE" w:rsidR="00B64339" w:rsidRPr="009853F8" w:rsidRDefault="00D54EE5" w:rsidP="00B664C1">
            <w:pPr>
              <w:rPr>
                <w:rFonts w:cs="Times New Roman"/>
                <w:sz w:val="18"/>
                <w:szCs w:val="18"/>
              </w:rPr>
            </w:pPr>
            <w:r w:rsidRPr="009853F8">
              <w:rPr>
                <w:rFonts w:cs="Times New Roman"/>
                <w:sz w:val="18"/>
                <w:szCs w:val="18"/>
              </w:rPr>
              <w:t>0</w:t>
            </w:r>
            <w:r w:rsidR="009853F8">
              <w:rPr>
                <w:rFonts w:cs="Times New Roman"/>
                <w:sz w:val="18"/>
                <w:szCs w:val="18"/>
              </w:rPr>
              <w:t>9</w:t>
            </w:r>
            <w:r w:rsidR="00B64339" w:rsidRPr="009853F8">
              <w:rPr>
                <w:rFonts w:cs="Times New Roman"/>
                <w:sz w:val="18"/>
                <w:szCs w:val="18"/>
              </w:rPr>
              <w:t>:00</w:t>
            </w:r>
            <w:r w:rsidR="00E4308E" w:rsidRPr="009853F8">
              <w:rPr>
                <w:rFonts w:cs="Times New Roman"/>
                <w:sz w:val="18"/>
                <w:szCs w:val="18"/>
              </w:rPr>
              <w:t xml:space="preserve"> AM</w:t>
            </w:r>
            <w:r w:rsidR="00B64339" w:rsidRPr="009853F8">
              <w:rPr>
                <w:rFonts w:cs="Times New Roman"/>
                <w:sz w:val="18"/>
                <w:szCs w:val="18"/>
              </w:rPr>
              <w:t xml:space="preserve"> – </w:t>
            </w:r>
            <w:r w:rsidR="00D87A32" w:rsidRPr="009853F8">
              <w:rPr>
                <w:rFonts w:cs="Times New Roman"/>
                <w:sz w:val="18"/>
                <w:szCs w:val="18"/>
              </w:rPr>
              <w:t>0</w:t>
            </w:r>
            <w:r w:rsidR="009853F8">
              <w:rPr>
                <w:rFonts w:cs="Times New Roman"/>
                <w:sz w:val="18"/>
                <w:szCs w:val="18"/>
              </w:rPr>
              <w:t>9</w:t>
            </w:r>
            <w:r w:rsidR="00B64339" w:rsidRPr="009853F8">
              <w:rPr>
                <w:rFonts w:cs="Times New Roman"/>
                <w:sz w:val="18"/>
                <w:szCs w:val="18"/>
              </w:rPr>
              <w:t>:00</w:t>
            </w:r>
            <w:r w:rsidR="00E4308E" w:rsidRPr="009853F8">
              <w:rPr>
                <w:rFonts w:cs="Times New Roman"/>
                <w:sz w:val="18"/>
                <w:szCs w:val="18"/>
              </w:rPr>
              <w:t xml:space="preserve"> AM</w:t>
            </w:r>
          </w:p>
        </w:tc>
        <w:tc>
          <w:tcPr>
            <w:tcW w:w="1132" w:type="dxa"/>
            <w:vAlign w:val="center"/>
          </w:tcPr>
          <w:p w14:paraId="3569B160" w14:textId="77777777" w:rsidR="00B64339" w:rsidRPr="009853F8" w:rsidRDefault="00B64339" w:rsidP="00B664C1">
            <w:pPr>
              <w:rPr>
                <w:rFonts w:cs="Times New Roman"/>
                <w:sz w:val="18"/>
                <w:szCs w:val="18"/>
              </w:rPr>
            </w:pPr>
            <w:r w:rsidRPr="009853F8">
              <w:rPr>
                <w:rFonts w:cs="Times New Roman"/>
                <w:b/>
                <w:sz w:val="18"/>
                <w:szCs w:val="18"/>
              </w:rPr>
              <w:t>Time</w:t>
            </w:r>
          </w:p>
        </w:tc>
        <w:tc>
          <w:tcPr>
            <w:tcW w:w="2414" w:type="dxa"/>
            <w:vAlign w:val="center"/>
          </w:tcPr>
          <w:p w14:paraId="32C68C1D" w14:textId="23206BA1" w:rsidR="00B64339" w:rsidRPr="009853F8" w:rsidRDefault="00D54EE5" w:rsidP="741494A5">
            <w:pPr>
              <w:rPr>
                <w:rFonts w:cs="Times New Roman"/>
                <w:sz w:val="18"/>
                <w:szCs w:val="18"/>
                <w:lang w:val="en-US"/>
              </w:rPr>
            </w:pPr>
            <w:r w:rsidRPr="741494A5">
              <w:rPr>
                <w:rFonts w:cs="Times New Roman"/>
                <w:sz w:val="18"/>
                <w:szCs w:val="18"/>
                <w:lang w:val="en-US"/>
              </w:rPr>
              <w:t>24</w:t>
            </w:r>
            <w:r w:rsidR="00B64339" w:rsidRPr="741494A5">
              <w:rPr>
                <w:rFonts w:cs="Times New Roman"/>
                <w:sz w:val="18"/>
                <w:szCs w:val="18"/>
                <w:lang w:val="en-US"/>
              </w:rPr>
              <w:t xml:space="preserve"> </w:t>
            </w:r>
            <w:proofErr w:type="gramStart"/>
            <w:r w:rsidRPr="741494A5">
              <w:rPr>
                <w:rFonts w:cs="Times New Roman"/>
                <w:sz w:val="18"/>
                <w:szCs w:val="18"/>
                <w:lang w:val="en-US"/>
              </w:rPr>
              <w:t>hour</w:t>
            </w:r>
            <w:proofErr w:type="gramEnd"/>
          </w:p>
        </w:tc>
      </w:tr>
      <w:tr w:rsidR="009853F8" w:rsidRPr="009853F8" w14:paraId="79A1D23F" w14:textId="77777777" w:rsidTr="741494A5">
        <w:trPr>
          <w:trHeight w:val="403"/>
          <w:jc w:val="center"/>
        </w:trPr>
        <w:tc>
          <w:tcPr>
            <w:tcW w:w="421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62B9050F" w14:textId="339C44E5" w:rsidR="00E47A84" w:rsidRPr="009853F8" w:rsidRDefault="003D395A" w:rsidP="00B664C1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>COURSE</w:t>
            </w:r>
          </w:p>
        </w:tc>
        <w:tc>
          <w:tcPr>
            <w:tcW w:w="1842" w:type="dxa"/>
            <w:vAlign w:val="center"/>
          </w:tcPr>
          <w:p w14:paraId="2074500A" w14:textId="3ABB87F3" w:rsidR="00E47A84" w:rsidRPr="009853F8" w:rsidRDefault="00094E80" w:rsidP="00B664C1">
            <w:pPr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>S</w:t>
            </w:r>
            <w:r w:rsidR="00E47A84" w:rsidRPr="009853F8">
              <w:rPr>
                <w:rFonts w:cs="Times New Roman"/>
                <w:b/>
                <w:sz w:val="20"/>
                <w:szCs w:val="20"/>
              </w:rPr>
              <w:t>emester</w:t>
            </w:r>
          </w:p>
        </w:tc>
        <w:tc>
          <w:tcPr>
            <w:tcW w:w="2835" w:type="dxa"/>
            <w:gridSpan w:val="3"/>
            <w:vAlign w:val="center"/>
          </w:tcPr>
          <w:p w14:paraId="044E49E9" w14:textId="1C9291B5" w:rsidR="00E47A84" w:rsidRPr="009853F8" w:rsidRDefault="00B64339" w:rsidP="00B664C1">
            <w:pPr>
              <w:rPr>
                <w:rFonts w:cs="Times New Roman"/>
                <w:bCs/>
                <w:sz w:val="20"/>
                <w:szCs w:val="20"/>
              </w:rPr>
            </w:pPr>
            <w:r w:rsidRPr="009853F8">
              <w:rPr>
                <w:rFonts w:cs="Times New Roman"/>
                <w:bCs/>
                <w:sz w:val="20"/>
                <w:szCs w:val="20"/>
              </w:rPr>
              <w:t>202</w:t>
            </w:r>
            <w:r w:rsidR="00B045C9" w:rsidRPr="009853F8">
              <w:rPr>
                <w:rFonts w:cs="Times New Roman"/>
                <w:bCs/>
                <w:sz w:val="20"/>
                <w:szCs w:val="20"/>
              </w:rPr>
              <w:t>4</w:t>
            </w:r>
            <w:r w:rsidRPr="009853F8">
              <w:rPr>
                <w:rFonts w:cs="Times New Roman"/>
                <w:bCs/>
                <w:sz w:val="20"/>
                <w:szCs w:val="20"/>
              </w:rPr>
              <w:t>-202</w:t>
            </w:r>
            <w:r w:rsidR="00B045C9" w:rsidRPr="009853F8">
              <w:rPr>
                <w:rFonts w:cs="Times New Roman"/>
                <w:bCs/>
                <w:sz w:val="20"/>
                <w:szCs w:val="20"/>
              </w:rPr>
              <w:t>5</w:t>
            </w:r>
            <w:r w:rsidRPr="009853F8">
              <w:rPr>
                <w:rFonts w:cs="Times New Roman"/>
                <w:bCs/>
                <w:sz w:val="20"/>
                <w:szCs w:val="20"/>
              </w:rPr>
              <w:t xml:space="preserve"> </w:t>
            </w:r>
            <w:r w:rsidR="00B045C9" w:rsidRPr="009853F8">
              <w:rPr>
                <w:rFonts w:cs="Times New Roman"/>
                <w:bCs/>
                <w:sz w:val="20"/>
                <w:szCs w:val="20"/>
              </w:rPr>
              <w:t>Spring</w:t>
            </w:r>
            <w:r w:rsidRPr="009853F8">
              <w:rPr>
                <w:rFonts w:cs="Times New Roman"/>
                <w:bCs/>
                <w:sz w:val="20"/>
                <w:szCs w:val="20"/>
              </w:rPr>
              <w:t xml:space="preserve"> Semester</w:t>
            </w:r>
          </w:p>
        </w:tc>
        <w:tc>
          <w:tcPr>
            <w:tcW w:w="426" w:type="dxa"/>
            <w:vMerge w:val="restart"/>
            <w:shd w:val="clear" w:color="auto" w:fill="D9D9D9" w:themeFill="background1" w:themeFillShade="D9"/>
            <w:textDirection w:val="btLr"/>
            <w:vAlign w:val="center"/>
          </w:tcPr>
          <w:p w14:paraId="4A763481" w14:textId="0B313A09" w:rsidR="00E47A84" w:rsidRPr="009853F8" w:rsidRDefault="00E47A84" w:rsidP="00B664C1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2"/>
              </w:rPr>
              <w:t>STUDENT</w:t>
            </w:r>
          </w:p>
        </w:tc>
        <w:tc>
          <w:tcPr>
            <w:tcW w:w="1419" w:type="dxa"/>
            <w:vAlign w:val="center"/>
          </w:tcPr>
          <w:p w14:paraId="33C90FEE" w14:textId="531A2666" w:rsidR="00E47A84" w:rsidRPr="009853F8" w:rsidRDefault="00E47A84" w:rsidP="00B664C1">
            <w:pPr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 xml:space="preserve">Name </w:t>
            </w:r>
            <w:r w:rsidR="003D395A" w:rsidRPr="009853F8">
              <w:rPr>
                <w:rFonts w:cs="Times New Roman"/>
                <w:b/>
                <w:sz w:val="20"/>
                <w:szCs w:val="20"/>
              </w:rPr>
              <w:t>S</w:t>
            </w:r>
            <w:r w:rsidRPr="009853F8">
              <w:rPr>
                <w:rFonts w:cs="Times New Roman"/>
                <w:b/>
                <w:sz w:val="20"/>
                <w:szCs w:val="20"/>
              </w:rPr>
              <w:t>urname</w:t>
            </w:r>
          </w:p>
        </w:tc>
        <w:tc>
          <w:tcPr>
            <w:tcW w:w="3546" w:type="dxa"/>
            <w:gridSpan w:val="2"/>
            <w:vAlign w:val="center"/>
          </w:tcPr>
          <w:p w14:paraId="4374F9D9" w14:textId="07B5C23B" w:rsidR="00E47A84" w:rsidRPr="009853F8" w:rsidRDefault="001B485C" w:rsidP="195D87FE">
            <w:pPr>
              <w:rPr>
                <w:rFonts w:cs="Times New Roman"/>
                <w:b/>
                <w:bCs/>
                <w:sz w:val="20"/>
                <w:szCs w:val="20"/>
                <w:lang w:val="en-US"/>
              </w:rPr>
            </w:pPr>
            <w:r>
              <w:rPr>
                <w:rFonts w:cs="Times New Roman"/>
                <w:b/>
                <w:bCs/>
                <w:sz w:val="20"/>
                <w:szCs w:val="20"/>
                <w:lang w:val="en-US"/>
              </w:rPr>
              <w:t>Sabuhi Gasimzada</w:t>
            </w:r>
          </w:p>
        </w:tc>
      </w:tr>
      <w:tr w:rsidR="009853F8" w:rsidRPr="009853F8" w14:paraId="4B0B75C6" w14:textId="77777777" w:rsidTr="741494A5">
        <w:trPr>
          <w:trHeight w:val="403"/>
          <w:jc w:val="center"/>
        </w:trPr>
        <w:tc>
          <w:tcPr>
            <w:tcW w:w="421" w:type="dxa"/>
            <w:vMerge/>
            <w:textDirection w:val="btLr"/>
            <w:vAlign w:val="center"/>
          </w:tcPr>
          <w:p w14:paraId="500BA19D" w14:textId="77777777" w:rsidR="00E47A84" w:rsidRPr="009853F8" w:rsidRDefault="00E47A84" w:rsidP="00B664C1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7BC098DF" w14:textId="6AC00510" w:rsidR="00E47A84" w:rsidRPr="009853F8" w:rsidRDefault="00E47A84" w:rsidP="00B664C1">
            <w:pPr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>Code, Name</w:t>
            </w:r>
          </w:p>
        </w:tc>
        <w:tc>
          <w:tcPr>
            <w:tcW w:w="2835" w:type="dxa"/>
            <w:gridSpan w:val="3"/>
            <w:vAlign w:val="center"/>
          </w:tcPr>
          <w:p w14:paraId="6BD1A9FA" w14:textId="11A481EF" w:rsidR="00E47A84" w:rsidRPr="009853F8" w:rsidRDefault="00D54EE5" w:rsidP="00B664C1">
            <w:pPr>
              <w:rPr>
                <w:rFonts w:cs="Times New Roman"/>
                <w:bCs/>
                <w:sz w:val="20"/>
                <w:szCs w:val="20"/>
              </w:rPr>
            </w:pPr>
            <w:r w:rsidRPr="009853F8">
              <w:rPr>
                <w:rFonts w:cs="Times New Roman"/>
                <w:bCs/>
                <w:sz w:val="20"/>
                <w:szCs w:val="20"/>
              </w:rPr>
              <w:t>Artificial Intelligence</w:t>
            </w:r>
          </w:p>
        </w:tc>
        <w:tc>
          <w:tcPr>
            <w:tcW w:w="426" w:type="dxa"/>
            <w:vMerge/>
            <w:textDirection w:val="btLr"/>
            <w:vAlign w:val="center"/>
          </w:tcPr>
          <w:p w14:paraId="6572BFFF" w14:textId="77777777" w:rsidR="00E47A84" w:rsidRPr="009853F8" w:rsidRDefault="00E47A84" w:rsidP="00B664C1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7E3C944A" w14:textId="67F55BE2" w:rsidR="00E47A84" w:rsidRPr="009853F8" w:rsidRDefault="003D395A" w:rsidP="00B664C1">
            <w:pPr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>N</w:t>
            </w:r>
            <w:r w:rsidR="00E47A84" w:rsidRPr="009853F8">
              <w:rPr>
                <w:rFonts w:cs="Times New Roman"/>
                <w:b/>
                <w:sz w:val="20"/>
                <w:szCs w:val="20"/>
              </w:rPr>
              <w:t>umber</w:t>
            </w:r>
          </w:p>
        </w:tc>
        <w:tc>
          <w:tcPr>
            <w:tcW w:w="3546" w:type="dxa"/>
            <w:gridSpan w:val="2"/>
            <w:vAlign w:val="center"/>
          </w:tcPr>
          <w:p w14:paraId="7511E858" w14:textId="59E45DBC" w:rsidR="00E47A84" w:rsidRPr="009853F8" w:rsidRDefault="001B485C" w:rsidP="195D87FE">
            <w:pPr>
              <w:rPr>
                <w:rFonts w:cs="Times New Roman"/>
                <w:b/>
                <w:bCs/>
                <w:sz w:val="20"/>
                <w:szCs w:val="20"/>
              </w:rPr>
            </w:pPr>
            <w:r w:rsidRPr="001B485C">
              <w:rPr>
                <w:rFonts w:cs="Times New Roman"/>
                <w:b/>
                <w:bCs/>
                <w:sz w:val="20"/>
                <w:szCs w:val="20"/>
              </w:rPr>
              <w:t>B.01.631.21.044</w:t>
            </w:r>
          </w:p>
        </w:tc>
      </w:tr>
      <w:tr w:rsidR="0037535A" w:rsidRPr="009853F8" w14:paraId="4A620FD5" w14:textId="77777777" w:rsidTr="741494A5">
        <w:trPr>
          <w:trHeight w:val="403"/>
          <w:jc w:val="center"/>
        </w:trPr>
        <w:tc>
          <w:tcPr>
            <w:tcW w:w="421" w:type="dxa"/>
            <w:vMerge/>
            <w:vAlign w:val="center"/>
          </w:tcPr>
          <w:p w14:paraId="11B205DF" w14:textId="77777777" w:rsidR="00907B61" w:rsidRPr="009853F8" w:rsidRDefault="00907B61" w:rsidP="00B664C1">
            <w:pPr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842" w:type="dxa"/>
            <w:vAlign w:val="center"/>
          </w:tcPr>
          <w:p w14:paraId="759806CA" w14:textId="19CE9AB9" w:rsidR="00907B61" w:rsidRPr="009853F8" w:rsidRDefault="00907B61" w:rsidP="00B664C1">
            <w:pPr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 xml:space="preserve">Teaching </w:t>
            </w:r>
            <w:r w:rsidR="003D395A" w:rsidRPr="009853F8">
              <w:rPr>
                <w:rFonts w:cs="Times New Roman"/>
                <w:b/>
                <w:sz w:val="20"/>
                <w:szCs w:val="20"/>
              </w:rPr>
              <w:t>s</w:t>
            </w:r>
            <w:r w:rsidRPr="009853F8">
              <w:rPr>
                <w:rFonts w:cs="Times New Roman"/>
                <w:b/>
                <w:sz w:val="20"/>
                <w:szCs w:val="20"/>
              </w:rPr>
              <w:t>taff</w:t>
            </w:r>
          </w:p>
        </w:tc>
        <w:tc>
          <w:tcPr>
            <w:tcW w:w="2835" w:type="dxa"/>
            <w:gridSpan w:val="3"/>
            <w:vAlign w:val="center"/>
          </w:tcPr>
          <w:p w14:paraId="644957DC" w14:textId="09CA389D" w:rsidR="00907B61" w:rsidRPr="009853F8" w:rsidRDefault="00B64339" w:rsidP="741494A5">
            <w:pPr>
              <w:rPr>
                <w:rFonts w:cs="Times New Roman"/>
                <w:sz w:val="20"/>
                <w:szCs w:val="20"/>
                <w:lang w:val="en-US"/>
              </w:rPr>
            </w:pPr>
            <w:r w:rsidRPr="741494A5">
              <w:rPr>
                <w:rFonts w:cs="Times New Roman"/>
                <w:sz w:val="20"/>
                <w:szCs w:val="20"/>
                <w:lang w:val="en-US"/>
              </w:rPr>
              <w:t>Assoc.</w:t>
            </w:r>
            <w:r w:rsidR="00D35100" w:rsidRPr="741494A5">
              <w:rPr>
                <w:rFonts w:cs="Times New Roman"/>
                <w:sz w:val="20"/>
                <w:szCs w:val="20"/>
                <w:lang w:val="en-US"/>
              </w:rPr>
              <w:t xml:space="preserve"> Prof.</w:t>
            </w:r>
            <w:r w:rsidRPr="741494A5">
              <w:rPr>
                <w:rFonts w:cs="Times New Roman"/>
                <w:sz w:val="20"/>
                <w:szCs w:val="20"/>
                <w:lang w:val="en-US"/>
              </w:rPr>
              <w:t xml:space="preserve"> Dr. Adem </w:t>
            </w:r>
            <w:proofErr w:type="spellStart"/>
            <w:r w:rsidRPr="741494A5">
              <w:rPr>
                <w:rFonts w:cs="Times New Roman"/>
                <w:sz w:val="20"/>
                <w:szCs w:val="20"/>
                <w:lang w:val="en-US"/>
              </w:rPr>
              <w:t>Tekerek</w:t>
            </w:r>
            <w:proofErr w:type="spellEnd"/>
          </w:p>
        </w:tc>
        <w:tc>
          <w:tcPr>
            <w:tcW w:w="426" w:type="dxa"/>
            <w:vMerge/>
            <w:vAlign w:val="center"/>
          </w:tcPr>
          <w:p w14:paraId="6CBC8316" w14:textId="77777777" w:rsidR="00907B61" w:rsidRPr="009853F8" w:rsidRDefault="00907B61" w:rsidP="00B664C1">
            <w:pPr>
              <w:jc w:val="center"/>
              <w:rPr>
                <w:rFonts w:cs="Times New Roman"/>
                <w:b/>
                <w:sz w:val="20"/>
                <w:szCs w:val="20"/>
              </w:rPr>
            </w:pPr>
          </w:p>
        </w:tc>
        <w:tc>
          <w:tcPr>
            <w:tcW w:w="1419" w:type="dxa"/>
            <w:vAlign w:val="center"/>
          </w:tcPr>
          <w:p w14:paraId="16FDDFFA" w14:textId="17964A24" w:rsidR="00907B61" w:rsidRPr="009853F8" w:rsidRDefault="003D395A" w:rsidP="00B664C1">
            <w:pPr>
              <w:rPr>
                <w:rFonts w:cs="Times New Roman"/>
                <w:b/>
                <w:sz w:val="20"/>
                <w:szCs w:val="20"/>
              </w:rPr>
            </w:pPr>
            <w:r w:rsidRPr="009853F8">
              <w:rPr>
                <w:rFonts w:cs="Times New Roman"/>
                <w:b/>
                <w:sz w:val="20"/>
                <w:szCs w:val="20"/>
              </w:rPr>
              <w:t>S</w:t>
            </w:r>
            <w:r w:rsidR="00907B61" w:rsidRPr="009853F8">
              <w:rPr>
                <w:rFonts w:cs="Times New Roman"/>
                <w:b/>
                <w:sz w:val="20"/>
                <w:szCs w:val="20"/>
              </w:rPr>
              <w:t>ignature</w:t>
            </w:r>
          </w:p>
        </w:tc>
        <w:tc>
          <w:tcPr>
            <w:tcW w:w="3546" w:type="dxa"/>
            <w:gridSpan w:val="2"/>
            <w:vAlign w:val="center"/>
          </w:tcPr>
          <w:p w14:paraId="24862C66" w14:textId="24C2F462" w:rsidR="00907B61" w:rsidRPr="009853F8" w:rsidRDefault="00C409DF" w:rsidP="00B664C1">
            <w:pPr>
              <w:rPr>
                <w:rFonts w:cs="Times New Roman"/>
                <w:b/>
                <w:bCs/>
                <w:sz w:val="20"/>
                <w:szCs w:val="20"/>
              </w:rPr>
            </w:pPr>
            <w:proofErr w:type="gramStart"/>
            <w:r>
              <w:rPr>
                <w:rFonts w:cs="Times New Roman"/>
                <w:b/>
                <w:bCs/>
                <w:sz w:val="20"/>
                <w:szCs w:val="20"/>
              </w:rPr>
              <w:t>S.Q</w:t>
            </w:r>
            <w:proofErr w:type="gramEnd"/>
          </w:p>
        </w:tc>
      </w:tr>
    </w:tbl>
    <w:p w14:paraId="2F0642DC" w14:textId="77777777" w:rsidR="00367771" w:rsidRPr="009853F8" w:rsidRDefault="00367771" w:rsidP="00B664C1">
      <w:pPr>
        <w:spacing w:after="0" w:line="240" w:lineRule="auto"/>
        <w:rPr>
          <w:rFonts w:cs="Times New Roman"/>
          <w:sz w:val="12"/>
          <w:szCs w:val="12"/>
        </w:rPr>
      </w:pPr>
    </w:p>
    <w:tbl>
      <w:tblPr>
        <w:tblStyle w:val="TableGrid"/>
        <w:tblW w:w="10450" w:type="dxa"/>
        <w:jc w:val="center"/>
        <w:tblLook w:val="04A0" w:firstRow="1" w:lastRow="0" w:firstColumn="1" w:lastColumn="0" w:noHBand="0" w:noVBand="1"/>
      </w:tblPr>
      <w:tblGrid>
        <w:gridCol w:w="10450"/>
      </w:tblGrid>
      <w:tr w:rsidR="009853F8" w:rsidRPr="009853F8" w14:paraId="0388A9CF" w14:textId="77777777" w:rsidTr="007F68DB">
        <w:trPr>
          <w:trHeight w:val="331"/>
          <w:jc w:val="center"/>
        </w:trPr>
        <w:tc>
          <w:tcPr>
            <w:tcW w:w="10450" w:type="dxa"/>
            <w:vAlign w:val="center"/>
          </w:tcPr>
          <w:p w14:paraId="0CD93310" w14:textId="6FE72ACD" w:rsidR="007F68DB" w:rsidRPr="009853F8" w:rsidRDefault="007F68DB" w:rsidP="00B664C1">
            <w:pPr>
              <w:rPr>
                <w:rFonts w:cs="Times New Roman"/>
                <w:b/>
                <w:sz w:val="18"/>
                <w:szCs w:val="18"/>
              </w:rPr>
            </w:pPr>
            <w:r w:rsidRPr="009853F8">
              <w:rPr>
                <w:rFonts w:cs="Times New Roman"/>
                <w:b/>
                <w:sz w:val="18"/>
                <w:szCs w:val="18"/>
              </w:rPr>
              <w:t>Total Score of the Student:</w:t>
            </w:r>
          </w:p>
        </w:tc>
      </w:tr>
    </w:tbl>
    <w:p w14:paraId="4CD3AACF" w14:textId="357699BF" w:rsidR="005D55F3" w:rsidRPr="009853F8" w:rsidRDefault="008E55DD" w:rsidP="00B664C1">
      <w:pPr>
        <w:pStyle w:val="BodyText"/>
        <w:jc w:val="center"/>
        <w:rPr>
          <w:rFonts w:cs="Times New Roman"/>
        </w:rPr>
      </w:pPr>
      <w:r w:rsidRPr="009853F8">
        <w:rPr>
          <w:rFonts w:cs="Times New Roman"/>
        </w:rPr>
        <w:t>QUESTIONS</w:t>
      </w:r>
    </w:p>
    <w:p w14:paraId="6AB91400" w14:textId="423C8CDA" w:rsidR="009853F8" w:rsidRPr="009853F8" w:rsidRDefault="008E55DD" w:rsidP="009853F8">
      <w:pPr>
        <w:pStyle w:val="Heading3"/>
        <w:rPr>
          <w:rFonts w:ascii="Times New Roman" w:hAnsi="Times New Roman" w:cs="Times New Roman"/>
          <w:color w:val="auto"/>
          <w:sz w:val="27"/>
        </w:rPr>
      </w:pPr>
      <w:r w:rsidRPr="009853F8">
        <w:rPr>
          <w:rFonts w:ascii="Times New Roman" w:hAnsi="Times New Roman" w:cs="Times New Roman"/>
          <w:b/>
          <w:bCs/>
          <w:color w:val="auto"/>
        </w:rPr>
        <w:t>Question 1.</w:t>
      </w:r>
      <w:r w:rsidRPr="009853F8">
        <w:rPr>
          <w:rFonts w:ascii="Times New Roman" w:hAnsi="Times New Roman" w:cs="Times New Roman"/>
          <w:color w:val="auto"/>
        </w:rPr>
        <w:t xml:space="preserve"> </w:t>
      </w:r>
      <w:r w:rsidR="009853F8" w:rsidRPr="009853F8">
        <w:rPr>
          <w:rStyle w:val="Strong"/>
          <w:rFonts w:ascii="Times New Roman" w:hAnsi="Times New Roman" w:cs="Times New Roman"/>
          <w:b w:val="0"/>
          <w:bCs w:val="0"/>
          <w:color w:val="auto"/>
        </w:rPr>
        <w:t>Feature Selection</w:t>
      </w:r>
      <w:r w:rsidR="009853F8"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 (6 Point)</w:t>
      </w:r>
    </w:p>
    <w:p w14:paraId="5941379D" w14:textId="7DA0D323" w:rsidR="009853F8" w:rsidRPr="009853F8" w:rsidRDefault="009853F8" w:rsidP="009853F8">
      <w:pPr>
        <w:pStyle w:val="NormalWeb"/>
      </w:pPr>
      <w:r w:rsidRPr="009853F8">
        <w:rPr>
          <w:rStyle w:val="Strong"/>
        </w:rPr>
        <w:t>Dataset:</w:t>
      </w:r>
      <w:r w:rsidRPr="009853F8">
        <w:t xml:space="preserve"> Heart Disease UCI Dataset</w:t>
      </w:r>
      <w:r>
        <w:t xml:space="preserve"> (</w:t>
      </w:r>
      <w:hyperlink r:id="rId11" w:history="1">
        <w:r w:rsidRPr="00EC7FA7">
          <w:rPr>
            <w:rStyle w:val="Hyperlink"/>
          </w:rPr>
          <w:t>https://www.kaggle.com/datasets/redwankarimsony/heart-disease-data</w:t>
        </w:r>
      </w:hyperlink>
      <w:r>
        <w:t xml:space="preserve"> )</w:t>
      </w:r>
    </w:p>
    <w:p w14:paraId="35FF664A" w14:textId="77777777" w:rsidR="009853F8" w:rsidRPr="009853F8" w:rsidRDefault="009853F8" w:rsidP="009853F8">
      <w:pPr>
        <w:pStyle w:val="NormalWeb"/>
      </w:pPr>
      <w:r w:rsidRPr="009853F8">
        <w:rPr>
          <w:rStyle w:val="Strong"/>
        </w:rPr>
        <w:t>Assignment:</w:t>
      </w:r>
      <w:r w:rsidRPr="009853F8">
        <w:br/>
        <w:t>You are provided with a dataset containing various medical measurements to predict the presence of heart disease.</w:t>
      </w:r>
    </w:p>
    <w:p w14:paraId="22040013" w14:textId="5AC43AC3" w:rsidR="009853F8" w:rsidRPr="009853F8" w:rsidRDefault="009853F8" w:rsidP="008026A4">
      <w:pPr>
        <w:pStyle w:val="NormalWeb"/>
        <w:numPr>
          <w:ilvl w:val="0"/>
          <w:numId w:val="5"/>
        </w:numPr>
        <w:ind w:left="567"/>
      </w:pPr>
      <w:r w:rsidRPr="009853F8">
        <w:t xml:space="preserve">After necessary preprocessing, apply </w:t>
      </w:r>
      <w:r w:rsidRPr="009853F8">
        <w:rPr>
          <w:rStyle w:val="Strong"/>
        </w:rPr>
        <w:t>at least three different feature selection techniques</w:t>
      </w:r>
      <w:r w:rsidRPr="009853F8">
        <w:t xml:space="preserve"> (e.g., Recursive Feature Elimination, Mutual Information, L1 Regularization).</w:t>
      </w:r>
    </w:p>
    <w:p w14:paraId="0E838E8E" w14:textId="5E657938" w:rsidR="009853F8" w:rsidRPr="009853F8" w:rsidRDefault="009853F8" w:rsidP="008026A4">
      <w:pPr>
        <w:pStyle w:val="NormalWeb"/>
        <w:numPr>
          <w:ilvl w:val="0"/>
          <w:numId w:val="5"/>
        </w:numPr>
        <w:ind w:left="567"/>
      </w:pPr>
      <w:r w:rsidRPr="009853F8">
        <w:t>Train a logistic regression model using the selected features from each method and compare their performance using metrics such as AUC, Accuracy, and F1-score.</w:t>
      </w:r>
    </w:p>
    <w:p w14:paraId="68009328" w14:textId="75E851AD" w:rsidR="009853F8" w:rsidRPr="009853F8" w:rsidRDefault="009853F8" w:rsidP="008026A4">
      <w:pPr>
        <w:pStyle w:val="NormalWeb"/>
        <w:numPr>
          <w:ilvl w:val="0"/>
          <w:numId w:val="5"/>
        </w:numPr>
        <w:ind w:left="567"/>
      </w:pPr>
      <w:r w:rsidRPr="009853F8">
        <w:t>Analyze and interpret the results: Which method yields the most effective feature subset and why?</w:t>
      </w:r>
    </w:p>
    <w:p w14:paraId="791A60DC" w14:textId="1C7720A7" w:rsidR="009853F8" w:rsidRPr="00392E02" w:rsidRDefault="009853F8" w:rsidP="009853F8">
      <w:pPr>
        <w:rPr>
          <w:rFonts w:cs="Times New Roman"/>
          <w:sz w:val="22"/>
        </w:rPr>
      </w:pPr>
    </w:p>
    <w:p w14:paraId="0402D761" w14:textId="58098319" w:rsidR="009853F8" w:rsidRPr="009853F8" w:rsidRDefault="009853F8" w:rsidP="009853F8">
      <w:pPr>
        <w:pStyle w:val="Heading3"/>
        <w:rPr>
          <w:rFonts w:ascii="Times New Roman" w:hAnsi="Times New Roman" w:cs="Times New Roman"/>
          <w:color w:val="auto"/>
        </w:rPr>
      </w:pPr>
      <w:r w:rsidRPr="009853F8">
        <w:rPr>
          <w:rFonts w:ascii="Times New Roman" w:hAnsi="Times New Roman" w:cs="Times New Roman"/>
          <w:b/>
          <w:bCs/>
          <w:color w:val="auto"/>
        </w:rPr>
        <w:t xml:space="preserve">Question </w:t>
      </w:r>
      <w:r>
        <w:rPr>
          <w:rFonts w:ascii="Times New Roman" w:hAnsi="Times New Roman" w:cs="Times New Roman"/>
          <w:b/>
          <w:bCs/>
          <w:color w:val="auto"/>
        </w:rPr>
        <w:t>2</w:t>
      </w:r>
      <w:r w:rsidRPr="009853F8">
        <w:rPr>
          <w:rFonts w:ascii="Times New Roman" w:hAnsi="Times New Roman" w:cs="Times New Roman"/>
          <w:b/>
          <w:bCs/>
          <w:color w:val="auto"/>
        </w:rPr>
        <w:t>.</w:t>
      </w:r>
      <w:r w:rsidRPr="009853F8">
        <w:rPr>
          <w:rFonts w:ascii="Times New Roman" w:hAnsi="Times New Roman" w:cs="Times New Roman"/>
          <w:color w:val="auto"/>
        </w:rPr>
        <w:t xml:space="preserve"> </w:t>
      </w:r>
      <w:r w:rsidRPr="009853F8">
        <w:rPr>
          <w:rStyle w:val="Strong"/>
          <w:rFonts w:ascii="Times New Roman" w:hAnsi="Times New Roman" w:cs="Times New Roman"/>
          <w:b w:val="0"/>
          <w:bCs w:val="0"/>
          <w:color w:val="auto"/>
        </w:rPr>
        <w:t>Linear Regression</w:t>
      </w:r>
      <w:r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 (6 Point)</w:t>
      </w:r>
    </w:p>
    <w:p w14:paraId="7C0D56A9" w14:textId="7778AA38" w:rsidR="009853F8" w:rsidRPr="009853F8" w:rsidRDefault="009853F8" w:rsidP="009853F8">
      <w:pPr>
        <w:pStyle w:val="NormalWeb"/>
      </w:pPr>
      <w:r w:rsidRPr="009853F8">
        <w:rPr>
          <w:rStyle w:val="Strong"/>
        </w:rPr>
        <w:t>Dataset:</w:t>
      </w:r>
      <w:r w:rsidRPr="009853F8">
        <w:t xml:space="preserve"> Ames Housing Dataset – </w:t>
      </w:r>
      <w:r>
        <w:t>(</w:t>
      </w:r>
      <w:hyperlink r:id="rId12" w:history="1">
        <w:r w:rsidRPr="00EC7FA7">
          <w:rPr>
            <w:rStyle w:val="Hyperlink"/>
          </w:rPr>
          <w:t>https://www.kaggle.com/datasets/shashanknecrothapa/ames-housing-dataset</w:t>
        </w:r>
      </w:hyperlink>
      <w:r>
        <w:t xml:space="preserve"> )</w:t>
      </w:r>
    </w:p>
    <w:p w14:paraId="26C29AF7" w14:textId="77777777" w:rsidR="009853F8" w:rsidRPr="009853F8" w:rsidRDefault="009853F8" w:rsidP="009853F8">
      <w:pPr>
        <w:pStyle w:val="NormalWeb"/>
      </w:pPr>
      <w:r w:rsidRPr="009853F8">
        <w:rPr>
          <w:rStyle w:val="Strong"/>
        </w:rPr>
        <w:t>Assignment:</w:t>
      </w:r>
      <w:r w:rsidRPr="009853F8">
        <w:br/>
        <w:t>You are tasked with building a model to predict house prices based on numerous numeric and categorical features.</w:t>
      </w:r>
    </w:p>
    <w:p w14:paraId="12BFBC17" w14:textId="6E74CA63" w:rsidR="009853F8" w:rsidRPr="009853F8" w:rsidRDefault="009853F8" w:rsidP="008026A4">
      <w:pPr>
        <w:pStyle w:val="NormalWeb"/>
        <w:numPr>
          <w:ilvl w:val="0"/>
          <w:numId w:val="6"/>
        </w:numPr>
      </w:pPr>
      <w:r w:rsidRPr="009853F8">
        <w:t>Investigate multicollinearity using techniques like Variance Inflation Factor (VIF), and explain how you handled it.</w:t>
      </w:r>
    </w:p>
    <w:p w14:paraId="609F8755" w14:textId="4FF12799" w:rsidR="009853F8" w:rsidRPr="009853F8" w:rsidRDefault="009853F8" w:rsidP="008026A4">
      <w:pPr>
        <w:pStyle w:val="NormalWeb"/>
        <w:numPr>
          <w:ilvl w:val="0"/>
          <w:numId w:val="6"/>
        </w:numPr>
      </w:pPr>
      <w:r w:rsidRPr="009853F8">
        <w:t xml:space="preserve">Train both </w:t>
      </w:r>
      <w:r w:rsidRPr="009853F8">
        <w:rPr>
          <w:rStyle w:val="Strong"/>
        </w:rPr>
        <w:t>Ridge</w:t>
      </w:r>
      <w:r w:rsidRPr="009853F8">
        <w:t xml:space="preserve"> and </w:t>
      </w:r>
      <w:r w:rsidRPr="009853F8">
        <w:rPr>
          <w:rStyle w:val="Strong"/>
        </w:rPr>
        <w:t>Lasso</w:t>
      </w:r>
      <w:r w:rsidRPr="009853F8">
        <w:t xml:space="preserve"> regression models.</w:t>
      </w:r>
    </w:p>
    <w:p w14:paraId="6317C4EF" w14:textId="7188E7EE" w:rsidR="009853F8" w:rsidRPr="009853F8" w:rsidRDefault="009853F8" w:rsidP="008026A4">
      <w:pPr>
        <w:pStyle w:val="NormalWeb"/>
        <w:numPr>
          <w:ilvl w:val="0"/>
          <w:numId w:val="6"/>
        </w:numPr>
      </w:pPr>
      <w:r w:rsidRPr="009853F8">
        <w:t>Compare their performance using metrics like RMSE and R², and analyze the learned coefficients.</w:t>
      </w:r>
    </w:p>
    <w:p w14:paraId="21EAE4BC" w14:textId="2C367D03" w:rsidR="009853F8" w:rsidRPr="009853F8" w:rsidRDefault="009853F8" w:rsidP="008026A4">
      <w:pPr>
        <w:pStyle w:val="NormalWeb"/>
        <w:numPr>
          <w:ilvl w:val="0"/>
          <w:numId w:val="6"/>
        </w:numPr>
      </w:pPr>
      <w:r w:rsidRPr="009853F8">
        <w:t>Discuss which method is more appropriate for this problem, considering performance and interpretability.</w:t>
      </w:r>
    </w:p>
    <w:p w14:paraId="34BE637F" w14:textId="4EB02F0A" w:rsidR="009853F8" w:rsidRPr="009853F8" w:rsidRDefault="009853F8" w:rsidP="009853F8">
      <w:pPr>
        <w:pStyle w:val="Heading3"/>
        <w:rPr>
          <w:rFonts w:ascii="Times New Roman" w:hAnsi="Times New Roman" w:cs="Times New Roman"/>
          <w:color w:val="auto"/>
        </w:rPr>
      </w:pPr>
      <w:r w:rsidRPr="009853F8">
        <w:rPr>
          <w:rFonts w:ascii="Times New Roman" w:hAnsi="Times New Roman" w:cs="Times New Roman"/>
          <w:b/>
          <w:bCs/>
          <w:color w:val="auto"/>
        </w:rPr>
        <w:t xml:space="preserve">Question </w:t>
      </w:r>
      <w:r>
        <w:rPr>
          <w:rFonts w:ascii="Times New Roman" w:hAnsi="Times New Roman" w:cs="Times New Roman"/>
          <w:b/>
          <w:bCs/>
          <w:color w:val="auto"/>
        </w:rPr>
        <w:t>3</w:t>
      </w:r>
      <w:r w:rsidRPr="009853F8">
        <w:rPr>
          <w:rFonts w:ascii="Times New Roman" w:hAnsi="Times New Roman" w:cs="Times New Roman"/>
          <w:b/>
          <w:bCs/>
          <w:color w:val="auto"/>
        </w:rPr>
        <w:t>.</w:t>
      </w:r>
      <w:r w:rsidRPr="009853F8">
        <w:rPr>
          <w:rFonts w:ascii="Times New Roman" w:hAnsi="Times New Roman" w:cs="Times New Roman"/>
          <w:color w:val="auto"/>
        </w:rPr>
        <w:t xml:space="preserve"> </w:t>
      </w:r>
      <w:r w:rsidRPr="009853F8">
        <w:rPr>
          <w:rStyle w:val="Strong"/>
          <w:rFonts w:ascii="Times New Roman" w:hAnsi="Times New Roman" w:cs="Times New Roman"/>
          <w:b w:val="0"/>
          <w:bCs w:val="0"/>
          <w:color w:val="auto"/>
        </w:rPr>
        <w:t>Logistic Regression</w:t>
      </w:r>
      <w:r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 (6 Point)</w:t>
      </w:r>
    </w:p>
    <w:p w14:paraId="06FBC559" w14:textId="67D34998" w:rsidR="009853F8" w:rsidRPr="009853F8" w:rsidRDefault="009853F8" w:rsidP="009853F8">
      <w:pPr>
        <w:pStyle w:val="NormalWeb"/>
      </w:pPr>
      <w:r w:rsidRPr="009853F8">
        <w:rPr>
          <w:rStyle w:val="Strong"/>
        </w:rPr>
        <w:t>Dataset:</w:t>
      </w:r>
      <w:r w:rsidRPr="009853F8">
        <w:t xml:space="preserve"> Give Me Some Credit – </w:t>
      </w:r>
      <w:r>
        <w:t>(</w:t>
      </w:r>
      <w:hyperlink r:id="rId13" w:history="1">
        <w:r w:rsidRPr="00EC7FA7">
          <w:rPr>
            <w:rStyle w:val="Hyperlink"/>
          </w:rPr>
          <w:t>https://www.kaggle.com/c/GiveMeSomeCredit</w:t>
        </w:r>
      </w:hyperlink>
      <w:r>
        <w:t xml:space="preserve"> )</w:t>
      </w:r>
    </w:p>
    <w:p w14:paraId="03CEA261" w14:textId="77777777" w:rsidR="009853F8" w:rsidRPr="00FA348B" w:rsidRDefault="009853F8" w:rsidP="009853F8">
      <w:pPr>
        <w:pStyle w:val="NormalWeb"/>
        <w:rPr>
          <w:lang w:val="az-Latn-AZ"/>
        </w:rPr>
      </w:pPr>
      <w:r w:rsidRPr="009853F8">
        <w:rPr>
          <w:rStyle w:val="Strong"/>
        </w:rPr>
        <w:t>Assignment:</w:t>
      </w:r>
      <w:r w:rsidRPr="009853F8">
        <w:br/>
        <w:t>Using this dataset of financial and personal attributes, predict whether a person is at risk of defaulting on their credit.</w:t>
      </w:r>
    </w:p>
    <w:p w14:paraId="29381BD0" w14:textId="77777777" w:rsidR="009853F8" w:rsidRPr="009853F8" w:rsidRDefault="009853F8" w:rsidP="008026A4">
      <w:pPr>
        <w:pStyle w:val="NormalWeb"/>
        <w:numPr>
          <w:ilvl w:val="0"/>
          <w:numId w:val="1"/>
        </w:numPr>
      </w:pPr>
      <w:r w:rsidRPr="009853F8">
        <w:t>a) Train a logistic regression model and evaluate it using AUC, Precision, Recall, and F1-score.</w:t>
      </w:r>
    </w:p>
    <w:p w14:paraId="688FB35B" w14:textId="77777777" w:rsidR="009853F8" w:rsidRPr="009853F8" w:rsidRDefault="009853F8" w:rsidP="008026A4">
      <w:pPr>
        <w:pStyle w:val="NormalWeb"/>
        <w:numPr>
          <w:ilvl w:val="0"/>
          <w:numId w:val="1"/>
        </w:numPr>
      </w:pPr>
      <w:r w:rsidRPr="009853F8">
        <w:t>b) Address class imbalance using techniques such as SMOTE or class weighting.</w:t>
      </w:r>
    </w:p>
    <w:p w14:paraId="6BE09E1F" w14:textId="77777777" w:rsidR="009853F8" w:rsidRPr="009853F8" w:rsidRDefault="009853F8" w:rsidP="008026A4">
      <w:pPr>
        <w:pStyle w:val="NormalWeb"/>
        <w:numPr>
          <w:ilvl w:val="0"/>
          <w:numId w:val="1"/>
        </w:numPr>
      </w:pPr>
      <w:r w:rsidRPr="009853F8">
        <w:lastRenderedPageBreak/>
        <w:t xml:space="preserve">c) Calculate and interpret the </w:t>
      </w:r>
      <w:r w:rsidRPr="009853F8">
        <w:rPr>
          <w:rStyle w:val="Strong"/>
        </w:rPr>
        <w:t>odds ratios</w:t>
      </w:r>
      <w:r w:rsidRPr="009853F8">
        <w:t xml:space="preserve"> of each feature. Which features increase or decrease the odds of default?</w:t>
      </w:r>
    </w:p>
    <w:p w14:paraId="755BB030" w14:textId="4B06607B" w:rsidR="009853F8" w:rsidRPr="009853F8" w:rsidRDefault="009853F8" w:rsidP="009853F8">
      <w:pPr>
        <w:pStyle w:val="Heading3"/>
        <w:rPr>
          <w:rFonts w:ascii="Times New Roman" w:hAnsi="Times New Roman" w:cs="Times New Roman"/>
          <w:color w:val="auto"/>
        </w:rPr>
      </w:pPr>
      <w:r w:rsidRPr="009853F8">
        <w:rPr>
          <w:rFonts w:ascii="Times New Roman" w:hAnsi="Times New Roman" w:cs="Times New Roman"/>
          <w:b/>
          <w:bCs/>
          <w:color w:val="auto"/>
        </w:rPr>
        <w:t xml:space="preserve">Question </w:t>
      </w:r>
      <w:r>
        <w:rPr>
          <w:rFonts w:ascii="Times New Roman" w:hAnsi="Times New Roman" w:cs="Times New Roman"/>
          <w:b/>
          <w:bCs/>
          <w:color w:val="auto"/>
        </w:rPr>
        <w:t>4</w:t>
      </w:r>
      <w:r w:rsidRPr="009853F8">
        <w:rPr>
          <w:rFonts w:ascii="Times New Roman" w:hAnsi="Times New Roman" w:cs="Times New Roman"/>
          <w:b/>
          <w:bCs/>
          <w:color w:val="auto"/>
        </w:rPr>
        <w:t>.</w:t>
      </w:r>
      <w:r w:rsidRPr="009853F8">
        <w:rPr>
          <w:rFonts w:ascii="Times New Roman" w:hAnsi="Times New Roman" w:cs="Times New Roman"/>
          <w:color w:val="auto"/>
        </w:rPr>
        <w:t xml:space="preserve"> </w:t>
      </w:r>
      <w:r w:rsidRPr="009853F8">
        <w:rPr>
          <w:rStyle w:val="Strong"/>
          <w:rFonts w:ascii="Times New Roman" w:hAnsi="Times New Roman" w:cs="Times New Roman"/>
          <w:b w:val="0"/>
          <w:bCs w:val="0"/>
          <w:color w:val="auto"/>
        </w:rPr>
        <w:t>Support Vector Machines (SVM)</w:t>
      </w:r>
      <w:r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 (6 Point)</w:t>
      </w:r>
    </w:p>
    <w:p w14:paraId="5983260F" w14:textId="554AC3CE" w:rsidR="009853F8" w:rsidRPr="009853F8" w:rsidRDefault="009853F8" w:rsidP="009853F8">
      <w:pPr>
        <w:pStyle w:val="NormalWeb"/>
      </w:pPr>
      <w:r w:rsidRPr="009853F8">
        <w:rPr>
          <w:rStyle w:val="Strong"/>
        </w:rPr>
        <w:t>Dataset:</w:t>
      </w:r>
      <w:r w:rsidRPr="009853F8">
        <w:t xml:space="preserve"> </w:t>
      </w:r>
      <w:hyperlink r:id="rId14" w:tgtFrame="_new" w:history="1">
        <w:r w:rsidRPr="009853F8">
          <w:rPr>
            <w:rStyle w:val="Hyperlink"/>
            <w:color w:val="auto"/>
          </w:rPr>
          <w:t>Spambase – UCI ML Repository</w:t>
        </w:r>
      </w:hyperlink>
      <w:r>
        <w:t xml:space="preserve"> (</w:t>
      </w:r>
      <w:hyperlink r:id="rId15" w:history="1">
        <w:r w:rsidRPr="00EC7FA7">
          <w:rPr>
            <w:rStyle w:val="Hyperlink"/>
          </w:rPr>
          <w:t>https://archive.ics.uci.edu/dataset/94/spambase</w:t>
        </w:r>
      </w:hyperlink>
      <w:r>
        <w:t xml:space="preserve"> )</w:t>
      </w:r>
    </w:p>
    <w:p w14:paraId="1757FAC6" w14:textId="77777777" w:rsidR="009853F8" w:rsidRPr="009853F8" w:rsidRDefault="009853F8" w:rsidP="009853F8">
      <w:pPr>
        <w:pStyle w:val="NormalWeb"/>
      </w:pPr>
      <w:r w:rsidRPr="009853F8">
        <w:rPr>
          <w:rStyle w:val="Strong"/>
        </w:rPr>
        <w:t>Assignment:</w:t>
      </w:r>
      <w:r w:rsidRPr="009853F8">
        <w:br/>
        <w:t>Your task is to build a spam classifier using email data.</w:t>
      </w:r>
    </w:p>
    <w:p w14:paraId="253C31EF" w14:textId="77777777" w:rsidR="009853F8" w:rsidRPr="009853F8" w:rsidRDefault="009853F8" w:rsidP="008026A4">
      <w:pPr>
        <w:pStyle w:val="NormalWeb"/>
        <w:numPr>
          <w:ilvl w:val="0"/>
          <w:numId w:val="2"/>
        </w:numPr>
      </w:pPr>
      <w:r w:rsidRPr="009853F8">
        <w:t xml:space="preserve">a) Train two SVM classifiers: one using a </w:t>
      </w:r>
      <w:r w:rsidRPr="009853F8">
        <w:rPr>
          <w:rStyle w:val="Strong"/>
        </w:rPr>
        <w:t>linear kernel</w:t>
      </w:r>
      <w:r w:rsidRPr="009853F8">
        <w:t xml:space="preserve">, and the other using an </w:t>
      </w:r>
      <w:r w:rsidRPr="009853F8">
        <w:rPr>
          <w:rStyle w:val="Strong"/>
        </w:rPr>
        <w:t>RBF kernel</w:t>
      </w:r>
      <w:r w:rsidRPr="009853F8">
        <w:t>.</w:t>
      </w:r>
    </w:p>
    <w:p w14:paraId="1154538D" w14:textId="77777777" w:rsidR="009853F8" w:rsidRPr="009853F8" w:rsidRDefault="009853F8" w:rsidP="008026A4">
      <w:pPr>
        <w:pStyle w:val="NormalWeb"/>
        <w:numPr>
          <w:ilvl w:val="0"/>
          <w:numId w:val="2"/>
        </w:numPr>
      </w:pPr>
      <w:r w:rsidRPr="009853F8">
        <w:t>b) Compare their performance using Accuracy, F1-score, and AUC.</w:t>
      </w:r>
    </w:p>
    <w:p w14:paraId="6B1604C3" w14:textId="77777777" w:rsidR="009853F8" w:rsidRPr="009853F8" w:rsidRDefault="009853F8" w:rsidP="008026A4">
      <w:pPr>
        <w:pStyle w:val="NormalWeb"/>
        <w:numPr>
          <w:ilvl w:val="0"/>
          <w:numId w:val="2"/>
        </w:numPr>
      </w:pPr>
      <w:r w:rsidRPr="009853F8">
        <w:t xml:space="preserve">c) Use </w:t>
      </w:r>
      <w:r w:rsidRPr="009853F8">
        <w:rPr>
          <w:rStyle w:val="Strong"/>
        </w:rPr>
        <w:t>Grid Search</w:t>
      </w:r>
      <w:r w:rsidRPr="009853F8">
        <w:t xml:space="preserve"> to optimize hyperparameters (C and gamma) for the RBF kernel.</w:t>
      </w:r>
    </w:p>
    <w:p w14:paraId="46C1A40D" w14:textId="77777777" w:rsidR="009853F8" w:rsidRPr="009853F8" w:rsidRDefault="009853F8" w:rsidP="008026A4">
      <w:pPr>
        <w:pStyle w:val="NormalWeb"/>
        <w:numPr>
          <w:ilvl w:val="0"/>
          <w:numId w:val="2"/>
        </w:numPr>
      </w:pPr>
      <w:r w:rsidRPr="009853F8">
        <w:t>d) Evaluate which kernel is more suitable for the dataset and explain why.</w:t>
      </w:r>
    </w:p>
    <w:p w14:paraId="01DCC681" w14:textId="4149E5EC" w:rsidR="009853F8" w:rsidRPr="009853F8" w:rsidRDefault="009853F8" w:rsidP="009853F8">
      <w:pPr>
        <w:pStyle w:val="Heading3"/>
        <w:rPr>
          <w:rFonts w:ascii="Times New Roman" w:hAnsi="Times New Roman" w:cs="Times New Roman"/>
          <w:color w:val="auto"/>
        </w:rPr>
      </w:pPr>
      <w:r w:rsidRPr="009853F8">
        <w:rPr>
          <w:rFonts w:ascii="Times New Roman" w:hAnsi="Times New Roman" w:cs="Times New Roman"/>
          <w:b/>
          <w:bCs/>
          <w:color w:val="auto"/>
        </w:rPr>
        <w:t xml:space="preserve">Question </w:t>
      </w:r>
      <w:r>
        <w:rPr>
          <w:rFonts w:ascii="Times New Roman" w:hAnsi="Times New Roman" w:cs="Times New Roman"/>
          <w:b/>
          <w:bCs/>
          <w:color w:val="auto"/>
        </w:rPr>
        <w:t>5</w:t>
      </w:r>
      <w:r w:rsidRPr="009853F8">
        <w:rPr>
          <w:rFonts w:ascii="Times New Roman" w:hAnsi="Times New Roman" w:cs="Times New Roman"/>
          <w:b/>
          <w:bCs/>
          <w:color w:val="auto"/>
        </w:rPr>
        <w:t>.</w:t>
      </w:r>
      <w:r w:rsidRPr="009853F8">
        <w:rPr>
          <w:rFonts w:ascii="Times New Roman" w:hAnsi="Times New Roman" w:cs="Times New Roman"/>
          <w:color w:val="auto"/>
        </w:rPr>
        <w:t xml:space="preserve"> </w:t>
      </w:r>
      <w:r w:rsidRPr="009853F8">
        <w:rPr>
          <w:rStyle w:val="Strong"/>
          <w:rFonts w:ascii="Times New Roman" w:hAnsi="Times New Roman" w:cs="Times New Roman"/>
          <w:b w:val="0"/>
          <w:bCs w:val="0"/>
          <w:color w:val="auto"/>
        </w:rPr>
        <w:t>Decision Tree</w:t>
      </w:r>
      <w:r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 (8 Point)</w:t>
      </w:r>
    </w:p>
    <w:p w14:paraId="0DB80661" w14:textId="766EB7C9" w:rsidR="009853F8" w:rsidRPr="009853F8" w:rsidRDefault="009853F8" w:rsidP="009853F8">
      <w:pPr>
        <w:pStyle w:val="NormalWeb"/>
      </w:pPr>
      <w:r w:rsidRPr="009853F8">
        <w:rPr>
          <w:rStyle w:val="Strong"/>
        </w:rPr>
        <w:t>Dataset:</w:t>
      </w:r>
      <w:r w:rsidRPr="009853F8">
        <w:t xml:space="preserve"> Pima Indians Diabetes Dataset</w:t>
      </w:r>
      <w:r>
        <w:t xml:space="preserve"> (</w:t>
      </w:r>
      <w:hyperlink r:id="rId16" w:history="1">
        <w:r w:rsidRPr="00EC7FA7">
          <w:rPr>
            <w:rStyle w:val="Hyperlink"/>
          </w:rPr>
          <w:t>https://www.kaggle.com/datasets/uciml/pima-indians-diabetes-database</w:t>
        </w:r>
      </w:hyperlink>
      <w:r>
        <w:t xml:space="preserve"> )</w:t>
      </w:r>
    </w:p>
    <w:p w14:paraId="67D95D9A" w14:textId="77777777" w:rsidR="009853F8" w:rsidRPr="009853F8" w:rsidRDefault="009853F8" w:rsidP="009853F8">
      <w:pPr>
        <w:pStyle w:val="NormalWeb"/>
      </w:pPr>
      <w:r w:rsidRPr="009853F8">
        <w:rPr>
          <w:rStyle w:val="Strong"/>
        </w:rPr>
        <w:t>Assignment:</w:t>
      </w:r>
      <w:r w:rsidRPr="009853F8">
        <w:br/>
        <w:t>Develop a model to predict whether a patient has diabetes based on health measurements.</w:t>
      </w:r>
    </w:p>
    <w:p w14:paraId="18E8CDCA" w14:textId="77777777" w:rsidR="009853F8" w:rsidRPr="009853F8" w:rsidRDefault="009853F8" w:rsidP="008026A4">
      <w:pPr>
        <w:pStyle w:val="NormalWeb"/>
        <w:numPr>
          <w:ilvl w:val="0"/>
          <w:numId w:val="3"/>
        </w:numPr>
      </w:pPr>
      <w:r w:rsidRPr="009853F8">
        <w:t xml:space="preserve">a) Train both a </w:t>
      </w:r>
      <w:r w:rsidRPr="009853F8">
        <w:rPr>
          <w:rStyle w:val="Strong"/>
        </w:rPr>
        <w:t>Decision Tree</w:t>
      </w:r>
      <w:r w:rsidRPr="009853F8">
        <w:t xml:space="preserve"> and a </w:t>
      </w:r>
      <w:r w:rsidRPr="009853F8">
        <w:rPr>
          <w:rStyle w:val="Strong"/>
        </w:rPr>
        <w:t>Random Forest</w:t>
      </w:r>
      <w:r w:rsidRPr="009853F8">
        <w:t xml:space="preserve"> classifier.</w:t>
      </w:r>
    </w:p>
    <w:p w14:paraId="362B86FD" w14:textId="77777777" w:rsidR="009853F8" w:rsidRPr="009853F8" w:rsidRDefault="009853F8" w:rsidP="008026A4">
      <w:pPr>
        <w:pStyle w:val="NormalWeb"/>
        <w:numPr>
          <w:ilvl w:val="0"/>
          <w:numId w:val="3"/>
        </w:numPr>
      </w:pPr>
      <w:r w:rsidRPr="009853F8">
        <w:t>b) Analyze the effect of varying tree depth and other hyperparameters on overfitting and underfitting.</w:t>
      </w:r>
    </w:p>
    <w:p w14:paraId="3EE67220" w14:textId="77777777" w:rsidR="009853F8" w:rsidRPr="009853F8" w:rsidRDefault="009853F8" w:rsidP="008026A4">
      <w:pPr>
        <w:pStyle w:val="NormalWeb"/>
        <w:numPr>
          <w:ilvl w:val="0"/>
          <w:numId w:val="3"/>
        </w:numPr>
      </w:pPr>
      <w:r w:rsidRPr="009853F8">
        <w:t>c) Extract and visualize feature importances from each model.</w:t>
      </w:r>
    </w:p>
    <w:p w14:paraId="29B503C7" w14:textId="77777777" w:rsidR="009853F8" w:rsidRPr="009853F8" w:rsidRDefault="009853F8" w:rsidP="008026A4">
      <w:pPr>
        <w:pStyle w:val="NormalWeb"/>
        <w:numPr>
          <w:ilvl w:val="0"/>
          <w:numId w:val="3"/>
        </w:numPr>
      </w:pPr>
      <w:r w:rsidRPr="009853F8">
        <w:t>d) Compare the models in terms of accuracy, generalization, and interpretability.</w:t>
      </w:r>
    </w:p>
    <w:p w14:paraId="6B49055D" w14:textId="520D1F61" w:rsidR="009853F8" w:rsidRPr="009853F8" w:rsidRDefault="009853F8" w:rsidP="009853F8">
      <w:pPr>
        <w:pStyle w:val="Heading3"/>
        <w:rPr>
          <w:rFonts w:ascii="Times New Roman" w:hAnsi="Times New Roman" w:cs="Times New Roman"/>
          <w:color w:val="auto"/>
        </w:rPr>
      </w:pPr>
      <w:r w:rsidRPr="009853F8">
        <w:rPr>
          <w:rFonts w:ascii="Times New Roman" w:hAnsi="Times New Roman" w:cs="Times New Roman"/>
          <w:b/>
          <w:bCs/>
          <w:color w:val="auto"/>
        </w:rPr>
        <w:t xml:space="preserve">Question </w:t>
      </w:r>
      <w:r>
        <w:rPr>
          <w:rFonts w:ascii="Times New Roman" w:hAnsi="Times New Roman" w:cs="Times New Roman"/>
          <w:b/>
          <w:bCs/>
          <w:color w:val="auto"/>
        </w:rPr>
        <w:t>6</w:t>
      </w:r>
      <w:r w:rsidRPr="009853F8">
        <w:rPr>
          <w:rFonts w:ascii="Times New Roman" w:hAnsi="Times New Roman" w:cs="Times New Roman"/>
          <w:b/>
          <w:bCs/>
          <w:color w:val="auto"/>
        </w:rPr>
        <w:t>.</w:t>
      </w:r>
      <w:r w:rsidRPr="009853F8">
        <w:rPr>
          <w:rFonts w:ascii="Times New Roman" w:hAnsi="Times New Roman" w:cs="Times New Roman"/>
          <w:color w:val="auto"/>
        </w:rPr>
        <w:t xml:space="preserve"> </w:t>
      </w:r>
      <w:r w:rsidRPr="009853F8">
        <w:rPr>
          <w:rStyle w:val="Strong"/>
          <w:rFonts w:ascii="Times New Roman" w:hAnsi="Times New Roman" w:cs="Times New Roman"/>
          <w:b w:val="0"/>
          <w:bCs w:val="0"/>
          <w:color w:val="auto"/>
        </w:rPr>
        <w:t>Unsupervised Learning</w:t>
      </w:r>
      <w:r>
        <w:rPr>
          <w:rStyle w:val="Strong"/>
          <w:rFonts w:ascii="Times New Roman" w:hAnsi="Times New Roman" w:cs="Times New Roman"/>
          <w:b w:val="0"/>
          <w:bCs w:val="0"/>
          <w:color w:val="auto"/>
        </w:rPr>
        <w:t xml:space="preserve"> (8 Point)</w:t>
      </w:r>
    </w:p>
    <w:p w14:paraId="6B5FA14A" w14:textId="38B996CA" w:rsidR="009853F8" w:rsidRPr="009853F8" w:rsidRDefault="009853F8" w:rsidP="009853F8">
      <w:pPr>
        <w:pStyle w:val="NormalWeb"/>
      </w:pPr>
      <w:r w:rsidRPr="009853F8">
        <w:rPr>
          <w:rStyle w:val="Strong"/>
        </w:rPr>
        <w:t>Dataset:</w:t>
      </w:r>
      <w:r w:rsidRPr="009853F8">
        <w:t xml:space="preserve"> Mall Customers Dataset </w:t>
      </w:r>
      <w:r>
        <w:t>(</w:t>
      </w:r>
      <w:hyperlink r:id="rId17" w:history="1">
        <w:r w:rsidRPr="00EC7FA7">
          <w:rPr>
            <w:rStyle w:val="Hyperlink"/>
          </w:rPr>
          <w:t>https://www.kaggle.com/datasets/simtoor/mall-customers</w:t>
        </w:r>
      </w:hyperlink>
      <w:r>
        <w:t xml:space="preserve"> )</w:t>
      </w:r>
    </w:p>
    <w:p w14:paraId="4EBB9249" w14:textId="77777777" w:rsidR="009853F8" w:rsidRPr="009853F8" w:rsidRDefault="009853F8" w:rsidP="009853F8">
      <w:pPr>
        <w:pStyle w:val="NormalWeb"/>
      </w:pPr>
      <w:r w:rsidRPr="009853F8">
        <w:rPr>
          <w:rStyle w:val="Strong"/>
        </w:rPr>
        <w:t>Assignment:</w:t>
      </w:r>
      <w:r w:rsidRPr="009853F8">
        <w:br/>
        <w:t>Perform customer segmentation using unsupervised learning techniques.</w:t>
      </w:r>
    </w:p>
    <w:p w14:paraId="0CE7E4D9" w14:textId="77777777" w:rsidR="009853F8" w:rsidRPr="009853F8" w:rsidRDefault="009853F8" w:rsidP="008026A4">
      <w:pPr>
        <w:pStyle w:val="NormalWeb"/>
        <w:numPr>
          <w:ilvl w:val="0"/>
          <w:numId w:val="4"/>
        </w:numPr>
      </w:pPr>
      <w:r w:rsidRPr="009853F8">
        <w:t xml:space="preserve">a) Apply both </w:t>
      </w:r>
      <w:r w:rsidRPr="009853F8">
        <w:rPr>
          <w:rStyle w:val="Strong"/>
        </w:rPr>
        <w:t>K-Means</w:t>
      </w:r>
      <w:r w:rsidRPr="009853F8">
        <w:t xml:space="preserve"> and </w:t>
      </w:r>
      <w:r w:rsidRPr="009853F8">
        <w:rPr>
          <w:rStyle w:val="Strong"/>
        </w:rPr>
        <w:t>Hierarchical Clustering</w:t>
      </w:r>
      <w:r w:rsidRPr="009853F8">
        <w:t xml:space="preserve"> algorithms.</w:t>
      </w:r>
    </w:p>
    <w:p w14:paraId="374302A5" w14:textId="77777777" w:rsidR="009853F8" w:rsidRPr="009853F8" w:rsidRDefault="009853F8" w:rsidP="008026A4">
      <w:pPr>
        <w:pStyle w:val="NormalWeb"/>
        <w:numPr>
          <w:ilvl w:val="0"/>
          <w:numId w:val="4"/>
        </w:numPr>
      </w:pPr>
      <w:r w:rsidRPr="009853F8">
        <w:t xml:space="preserve">b) Determine the optimal number of clusters using the </w:t>
      </w:r>
      <w:r w:rsidRPr="009853F8">
        <w:rPr>
          <w:rStyle w:val="Strong"/>
        </w:rPr>
        <w:t>Elbow Method</w:t>
      </w:r>
      <w:r w:rsidRPr="009853F8">
        <w:t xml:space="preserve"> and </w:t>
      </w:r>
      <w:r w:rsidRPr="009853F8">
        <w:rPr>
          <w:rStyle w:val="Strong"/>
        </w:rPr>
        <w:t>Silhouette Score</w:t>
      </w:r>
      <w:r w:rsidRPr="009853F8">
        <w:t>.</w:t>
      </w:r>
    </w:p>
    <w:p w14:paraId="20C9350E" w14:textId="77777777" w:rsidR="009853F8" w:rsidRPr="009853F8" w:rsidRDefault="009853F8" w:rsidP="008026A4">
      <w:pPr>
        <w:pStyle w:val="NormalWeb"/>
        <w:numPr>
          <w:ilvl w:val="0"/>
          <w:numId w:val="4"/>
        </w:numPr>
      </w:pPr>
      <w:r w:rsidRPr="009853F8">
        <w:t>c) Visualize the clusters and compare the results of both methods.</w:t>
      </w:r>
    </w:p>
    <w:p w14:paraId="62052E01" w14:textId="77777777" w:rsidR="009853F8" w:rsidRPr="009853F8" w:rsidRDefault="009853F8" w:rsidP="008026A4">
      <w:pPr>
        <w:pStyle w:val="NormalWeb"/>
        <w:numPr>
          <w:ilvl w:val="0"/>
          <w:numId w:val="4"/>
        </w:numPr>
      </w:pPr>
      <w:r w:rsidRPr="009853F8">
        <w:t>d) Interpret each customer segment and suggest how this segmentation could inform marketing strategy.</w:t>
      </w:r>
    </w:p>
    <w:p w14:paraId="21F4FCD8" w14:textId="7BC2C6FC" w:rsidR="008E55DD" w:rsidRPr="009853F8" w:rsidRDefault="008E55DD" w:rsidP="009853F8">
      <w:pPr>
        <w:rPr>
          <w:rFonts w:cs="Times New Roman"/>
        </w:rPr>
      </w:pPr>
    </w:p>
    <w:sectPr w:rsidR="008E55DD" w:rsidRPr="009853F8" w:rsidSect="00E47A84">
      <w:type w:val="continuous"/>
      <w:pgSz w:w="11906" w:h="16838"/>
      <w:pgMar w:top="567" w:right="851" w:bottom="851" w:left="851" w:header="709" w:footer="709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BF277A" w14:textId="77777777" w:rsidR="00626C9D" w:rsidRDefault="00626C9D" w:rsidP="008E613F">
      <w:pPr>
        <w:spacing w:after="0" w:line="240" w:lineRule="auto"/>
      </w:pPr>
      <w:r>
        <w:separator/>
      </w:r>
    </w:p>
  </w:endnote>
  <w:endnote w:type="continuationSeparator" w:id="0">
    <w:p w14:paraId="1EE10685" w14:textId="77777777" w:rsidR="00626C9D" w:rsidRDefault="00626C9D" w:rsidP="008E6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C171C6F" w14:textId="77777777" w:rsidR="00626C9D" w:rsidRDefault="00626C9D" w:rsidP="008E613F">
      <w:pPr>
        <w:spacing w:after="0" w:line="240" w:lineRule="auto"/>
      </w:pPr>
      <w:r>
        <w:separator/>
      </w:r>
    </w:p>
  </w:footnote>
  <w:footnote w:type="continuationSeparator" w:id="0">
    <w:p w14:paraId="40FD6A40" w14:textId="77777777" w:rsidR="00626C9D" w:rsidRDefault="00626C9D" w:rsidP="008E6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5C7FEF"/>
    <w:multiLevelType w:val="multilevel"/>
    <w:tmpl w:val="73BA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1761E8"/>
    <w:multiLevelType w:val="hybridMultilevel"/>
    <w:tmpl w:val="88EC4C6A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1F6C0D"/>
    <w:multiLevelType w:val="multilevel"/>
    <w:tmpl w:val="092AF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625C87"/>
    <w:multiLevelType w:val="multilevel"/>
    <w:tmpl w:val="E0583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28943DC"/>
    <w:multiLevelType w:val="multilevel"/>
    <w:tmpl w:val="31CE1D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C2E19EE"/>
    <w:multiLevelType w:val="hybridMultilevel"/>
    <w:tmpl w:val="FF981EA4"/>
    <w:lvl w:ilvl="0" w:tplc="041F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42380046">
    <w:abstractNumId w:val="3"/>
  </w:num>
  <w:num w:numId="2" w16cid:durableId="1096101384">
    <w:abstractNumId w:val="4"/>
  </w:num>
  <w:num w:numId="3" w16cid:durableId="1197082638">
    <w:abstractNumId w:val="2"/>
  </w:num>
  <w:num w:numId="4" w16cid:durableId="1564683607">
    <w:abstractNumId w:val="0"/>
  </w:num>
  <w:num w:numId="5" w16cid:durableId="712539709">
    <w:abstractNumId w:val="5"/>
  </w:num>
  <w:num w:numId="6" w16cid:durableId="1949309246">
    <w:abstractNumId w:val="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MDcwNbYwtzA0tTBT0lEKTi0uzszPAymwqAUAyZF/0ywAAAA="/>
  </w:docVars>
  <w:rsids>
    <w:rsidRoot w:val="00E63E49"/>
    <w:rsid w:val="0000074B"/>
    <w:rsid w:val="0000366F"/>
    <w:rsid w:val="0000501A"/>
    <w:rsid w:val="0000754E"/>
    <w:rsid w:val="00012B36"/>
    <w:rsid w:val="0001309D"/>
    <w:rsid w:val="00014FF0"/>
    <w:rsid w:val="00015C5C"/>
    <w:rsid w:val="00021499"/>
    <w:rsid w:val="00022296"/>
    <w:rsid w:val="000231EB"/>
    <w:rsid w:val="00023242"/>
    <w:rsid w:val="000236B0"/>
    <w:rsid w:val="00023D9F"/>
    <w:rsid w:val="00024BA3"/>
    <w:rsid w:val="00026367"/>
    <w:rsid w:val="00027039"/>
    <w:rsid w:val="00027061"/>
    <w:rsid w:val="00030362"/>
    <w:rsid w:val="00033BC8"/>
    <w:rsid w:val="00034C6D"/>
    <w:rsid w:val="000363DC"/>
    <w:rsid w:val="00036908"/>
    <w:rsid w:val="0003698B"/>
    <w:rsid w:val="000374C8"/>
    <w:rsid w:val="00037751"/>
    <w:rsid w:val="00037F49"/>
    <w:rsid w:val="00040257"/>
    <w:rsid w:val="00042E5F"/>
    <w:rsid w:val="00043D9C"/>
    <w:rsid w:val="00043F6C"/>
    <w:rsid w:val="00045A57"/>
    <w:rsid w:val="0004753D"/>
    <w:rsid w:val="000558A2"/>
    <w:rsid w:val="00056A4C"/>
    <w:rsid w:val="000617DF"/>
    <w:rsid w:val="0006621F"/>
    <w:rsid w:val="00066414"/>
    <w:rsid w:val="000666BA"/>
    <w:rsid w:val="00070295"/>
    <w:rsid w:val="00073E15"/>
    <w:rsid w:val="00075812"/>
    <w:rsid w:val="00077D33"/>
    <w:rsid w:val="0008438F"/>
    <w:rsid w:val="00084F4E"/>
    <w:rsid w:val="00086461"/>
    <w:rsid w:val="00087C50"/>
    <w:rsid w:val="00087F01"/>
    <w:rsid w:val="00091A7E"/>
    <w:rsid w:val="00092899"/>
    <w:rsid w:val="000947BD"/>
    <w:rsid w:val="00094E80"/>
    <w:rsid w:val="00095800"/>
    <w:rsid w:val="000A1A51"/>
    <w:rsid w:val="000A2559"/>
    <w:rsid w:val="000A25BD"/>
    <w:rsid w:val="000A27CD"/>
    <w:rsid w:val="000A461A"/>
    <w:rsid w:val="000A5C05"/>
    <w:rsid w:val="000A7486"/>
    <w:rsid w:val="000A7C66"/>
    <w:rsid w:val="000B161F"/>
    <w:rsid w:val="000B1736"/>
    <w:rsid w:val="000B41FA"/>
    <w:rsid w:val="000B4597"/>
    <w:rsid w:val="000B4951"/>
    <w:rsid w:val="000B5D8F"/>
    <w:rsid w:val="000C0FBD"/>
    <w:rsid w:val="000C2807"/>
    <w:rsid w:val="000C310D"/>
    <w:rsid w:val="000C51E6"/>
    <w:rsid w:val="000C63CB"/>
    <w:rsid w:val="000C6F41"/>
    <w:rsid w:val="000C7F59"/>
    <w:rsid w:val="000D2472"/>
    <w:rsid w:val="000D3AA4"/>
    <w:rsid w:val="000D3EE0"/>
    <w:rsid w:val="000D3F35"/>
    <w:rsid w:val="000D5404"/>
    <w:rsid w:val="000D627D"/>
    <w:rsid w:val="000D6380"/>
    <w:rsid w:val="000D63D1"/>
    <w:rsid w:val="000E11E1"/>
    <w:rsid w:val="000E233B"/>
    <w:rsid w:val="000F05B3"/>
    <w:rsid w:val="000F170E"/>
    <w:rsid w:val="000F2B1A"/>
    <w:rsid w:val="000F454A"/>
    <w:rsid w:val="000F4C8E"/>
    <w:rsid w:val="000F53BE"/>
    <w:rsid w:val="000F7DB2"/>
    <w:rsid w:val="00100395"/>
    <w:rsid w:val="00100BA9"/>
    <w:rsid w:val="0010242B"/>
    <w:rsid w:val="0010278E"/>
    <w:rsid w:val="001055CF"/>
    <w:rsid w:val="00107262"/>
    <w:rsid w:val="0011029C"/>
    <w:rsid w:val="00110835"/>
    <w:rsid w:val="00114630"/>
    <w:rsid w:val="0011625E"/>
    <w:rsid w:val="00121346"/>
    <w:rsid w:val="001252E1"/>
    <w:rsid w:val="0012674E"/>
    <w:rsid w:val="001276C3"/>
    <w:rsid w:val="00130BB4"/>
    <w:rsid w:val="00130CFD"/>
    <w:rsid w:val="00133FD4"/>
    <w:rsid w:val="0013564D"/>
    <w:rsid w:val="00137F79"/>
    <w:rsid w:val="00143E57"/>
    <w:rsid w:val="00144EC3"/>
    <w:rsid w:val="001469B4"/>
    <w:rsid w:val="00150639"/>
    <w:rsid w:val="00151C57"/>
    <w:rsid w:val="0015209A"/>
    <w:rsid w:val="00153F82"/>
    <w:rsid w:val="00154930"/>
    <w:rsid w:val="00163281"/>
    <w:rsid w:val="001638C1"/>
    <w:rsid w:val="001661E6"/>
    <w:rsid w:val="001664F8"/>
    <w:rsid w:val="00167352"/>
    <w:rsid w:val="00172931"/>
    <w:rsid w:val="00172B53"/>
    <w:rsid w:val="00172B97"/>
    <w:rsid w:val="0017325A"/>
    <w:rsid w:val="00174CC5"/>
    <w:rsid w:val="00174F5D"/>
    <w:rsid w:val="00176121"/>
    <w:rsid w:val="0017764F"/>
    <w:rsid w:val="00183F63"/>
    <w:rsid w:val="001936B3"/>
    <w:rsid w:val="00194F29"/>
    <w:rsid w:val="00195058"/>
    <w:rsid w:val="00196E5F"/>
    <w:rsid w:val="001A0FC7"/>
    <w:rsid w:val="001A45A3"/>
    <w:rsid w:val="001A482B"/>
    <w:rsid w:val="001A4BED"/>
    <w:rsid w:val="001A53F3"/>
    <w:rsid w:val="001A5E9E"/>
    <w:rsid w:val="001A6213"/>
    <w:rsid w:val="001A7467"/>
    <w:rsid w:val="001A77F6"/>
    <w:rsid w:val="001B0606"/>
    <w:rsid w:val="001B153B"/>
    <w:rsid w:val="001B3741"/>
    <w:rsid w:val="001B3807"/>
    <w:rsid w:val="001B3D7C"/>
    <w:rsid w:val="001B3EE6"/>
    <w:rsid w:val="001B485C"/>
    <w:rsid w:val="001B4B04"/>
    <w:rsid w:val="001B5F6D"/>
    <w:rsid w:val="001B7BCA"/>
    <w:rsid w:val="001C009D"/>
    <w:rsid w:val="001C28A6"/>
    <w:rsid w:val="001C304A"/>
    <w:rsid w:val="001C4093"/>
    <w:rsid w:val="001C7B1C"/>
    <w:rsid w:val="001D1788"/>
    <w:rsid w:val="001D1D4F"/>
    <w:rsid w:val="001E00A6"/>
    <w:rsid w:val="001E39D0"/>
    <w:rsid w:val="001E7A2F"/>
    <w:rsid w:val="001E7B80"/>
    <w:rsid w:val="001F2109"/>
    <w:rsid w:val="001F3905"/>
    <w:rsid w:val="001F50A3"/>
    <w:rsid w:val="001F742F"/>
    <w:rsid w:val="00205E7F"/>
    <w:rsid w:val="0020682B"/>
    <w:rsid w:val="002104EA"/>
    <w:rsid w:val="00211D28"/>
    <w:rsid w:val="002145C2"/>
    <w:rsid w:val="0021543B"/>
    <w:rsid w:val="00215A7B"/>
    <w:rsid w:val="002166E4"/>
    <w:rsid w:val="00217125"/>
    <w:rsid w:val="00220643"/>
    <w:rsid w:val="00220ABC"/>
    <w:rsid w:val="00224C8E"/>
    <w:rsid w:val="00227015"/>
    <w:rsid w:val="00235F84"/>
    <w:rsid w:val="00241AA5"/>
    <w:rsid w:val="00244269"/>
    <w:rsid w:val="00245181"/>
    <w:rsid w:val="0024600E"/>
    <w:rsid w:val="00247A72"/>
    <w:rsid w:val="00255A04"/>
    <w:rsid w:val="00256099"/>
    <w:rsid w:val="00256399"/>
    <w:rsid w:val="00256D8A"/>
    <w:rsid w:val="002618CB"/>
    <w:rsid w:val="00261A63"/>
    <w:rsid w:val="002640E4"/>
    <w:rsid w:val="002660A4"/>
    <w:rsid w:val="00266F7C"/>
    <w:rsid w:val="00270D57"/>
    <w:rsid w:val="00283748"/>
    <w:rsid w:val="00285EBE"/>
    <w:rsid w:val="0029660A"/>
    <w:rsid w:val="00296F5F"/>
    <w:rsid w:val="002A2D99"/>
    <w:rsid w:val="002A31C6"/>
    <w:rsid w:val="002A436C"/>
    <w:rsid w:val="002A5836"/>
    <w:rsid w:val="002A671D"/>
    <w:rsid w:val="002A7094"/>
    <w:rsid w:val="002B389D"/>
    <w:rsid w:val="002B4337"/>
    <w:rsid w:val="002B47E0"/>
    <w:rsid w:val="002B6C81"/>
    <w:rsid w:val="002B7523"/>
    <w:rsid w:val="002C0ED3"/>
    <w:rsid w:val="002C3C3A"/>
    <w:rsid w:val="002C4873"/>
    <w:rsid w:val="002C71CB"/>
    <w:rsid w:val="002D13E8"/>
    <w:rsid w:val="002D1B47"/>
    <w:rsid w:val="002D3590"/>
    <w:rsid w:val="002D3F13"/>
    <w:rsid w:val="002D4F0A"/>
    <w:rsid w:val="002E0548"/>
    <w:rsid w:val="002E522C"/>
    <w:rsid w:val="002E6803"/>
    <w:rsid w:val="002F223E"/>
    <w:rsid w:val="002F3C00"/>
    <w:rsid w:val="002F426C"/>
    <w:rsid w:val="002F7A7D"/>
    <w:rsid w:val="003012A5"/>
    <w:rsid w:val="003014B3"/>
    <w:rsid w:val="0030179E"/>
    <w:rsid w:val="003039FC"/>
    <w:rsid w:val="00306D94"/>
    <w:rsid w:val="003130E6"/>
    <w:rsid w:val="0031704B"/>
    <w:rsid w:val="00320D05"/>
    <w:rsid w:val="00320E17"/>
    <w:rsid w:val="00321107"/>
    <w:rsid w:val="00322756"/>
    <w:rsid w:val="00322811"/>
    <w:rsid w:val="00322D21"/>
    <w:rsid w:val="00323255"/>
    <w:rsid w:val="00326F99"/>
    <w:rsid w:val="003308AA"/>
    <w:rsid w:val="0033432B"/>
    <w:rsid w:val="003354C4"/>
    <w:rsid w:val="003354EB"/>
    <w:rsid w:val="00335B21"/>
    <w:rsid w:val="003365F0"/>
    <w:rsid w:val="00336842"/>
    <w:rsid w:val="0033769D"/>
    <w:rsid w:val="003413F9"/>
    <w:rsid w:val="003447F9"/>
    <w:rsid w:val="00344F7D"/>
    <w:rsid w:val="003450FF"/>
    <w:rsid w:val="003464C5"/>
    <w:rsid w:val="0035054E"/>
    <w:rsid w:val="00350E57"/>
    <w:rsid w:val="00351DB6"/>
    <w:rsid w:val="003520D7"/>
    <w:rsid w:val="00353E4B"/>
    <w:rsid w:val="00354200"/>
    <w:rsid w:val="00355CAE"/>
    <w:rsid w:val="0035631D"/>
    <w:rsid w:val="003570E6"/>
    <w:rsid w:val="003608D5"/>
    <w:rsid w:val="003613A1"/>
    <w:rsid w:val="00363DA2"/>
    <w:rsid w:val="00366156"/>
    <w:rsid w:val="00366561"/>
    <w:rsid w:val="00367771"/>
    <w:rsid w:val="00370332"/>
    <w:rsid w:val="00370D42"/>
    <w:rsid w:val="003746D8"/>
    <w:rsid w:val="0037535A"/>
    <w:rsid w:val="00376CDD"/>
    <w:rsid w:val="00380F64"/>
    <w:rsid w:val="00387871"/>
    <w:rsid w:val="00392E02"/>
    <w:rsid w:val="003944CE"/>
    <w:rsid w:val="0039464E"/>
    <w:rsid w:val="0039729B"/>
    <w:rsid w:val="00397F76"/>
    <w:rsid w:val="00397FE5"/>
    <w:rsid w:val="003A3BEC"/>
    <w:rsid w:val="003A3E04"/>
    <w:rsid w:val="003A511B"/>
    <w:rsid w:val="003B0D7F"/>
    <w:rsid w:val="003B2316"/>
    <w:rsid w:val="003B3083"/>
    <w:rsid w:val="003B4CAD"/>
    <w:rsid w:val="003B5B08"/>
    <w:rsid w:val="003B70F3"/>
    <w:rsid w:val="003C04C4"/>
    <w:rsid w:val="003C0AE4"/>
    <w:rsid w:val="003C40A0"/>
    <w:rsid w:val="003D06EC"/>
    <w:rsid w:val="003D24F9"/>
    <w:rsid w:val="003D291E"/>
    <w:rsid w:val="003D2FC9"/>
    <w:rsid w:val="003D395A"/>
    <w:rsid w:val="003D3C50"/>
    <w:rsid w:val="003D6FE2"/>
    <w:rsid w:val="003D7B83"/>
    <w:rsid w:val="003E0E4F"/>
    <w:rsid w:val="003E122F"/>
    <w:rsid w:val="003E41F7"/>
    <w:rsid w:val="003E4460"/>
    <w:rsid w:val="003E6388"/>
    <w:rsid w:val="003E6D61"/>
    <w:rsid w:val="003E7BE5"/>
    <w:rsid w:val="003F0009"/>
    <w:rsid w:val="003F0D8D"/>
    <w:rsid w:val="003F2024"/>
    <w:rsid w:val="003F28BA"/>
    <w:rsid w:val="003F2C2C"/>
    <w:rsid w:val="003F4796"/>
    <w:rsid w:val="003F5968"/>
    <w:rsid w:val="00400ED5"/>
    <w:rsid w:val="0040231C"/>
    <w:rsid w:val="00402492"/>
    <w:rsid w:val="00403FBA"/>
    <w:rsid w:val="00404CB6"/>
    <w:rsid w:val="00406667"/>
    <w:rsid w:val="004066F0"/>
    <w:rsid w:val="004072F8"/>
    <w:rsid w:val="0041090C"/>
    <w:rsid w:val="00411C98"/>
    <w:rsid w:val="00412201"/>
    <w:rsid w:val="0041305D"/>
    <w:rsid w:val="00413EBE"/>
    <w:rsid w:val="00416B26"/>
    <w:rsid w:val="00417BE2"/>
    <w:rsid w:val="00421993"/>
    <w:rsid w:val="0042328F"/>
    <w:rsid w:val="004273FD"/>
    <w:rsid w:val="00430ADB"/>
    <w:rsid w:val="004340A5"/>
    <w:rsid w:val="004344B4"/>
    <w:rsid w:val="00437EA5"/>
    <w:rsid w:val="004409BD"/>
    <w:rsid w:val="004427F4"/>
    <w:rsid w:val="00442835"/>
    <w:rsid w:val="00444BAD"/>
    <w:rsid w:val="004458E7"/>
    <w:rsid w:val="00447161"/>
    <w:rsid w:val="0045325A"/>
    <w:rsid w:val="0045455F"/>
    <w:rsid w:val="00457C82"/>
    <w:rsid w:val="00460D15"/>
    <w:rsid w:val="00462D61"/>
    <w:rsid w:val="00464D58"/>
    <w:rsid w:val="004650EB"/>
    <w:rsid w:val="00466525"/>
    <w:rsid w:val="00473E81"/>
    <w:rsid w:val="0047523C"/>
    <w:rsid w:val="004757D2"/>
    <w:rsid w:val="004761F5"/>
    <w:rsid w:val="0047681B"/>
    <w:rsid w:val="0048319C"/>
    <w:rsid w:val="004913BF"/>
    <w:rsid w:val="00491718"/>
    <w:rsid w:val="00496BB3"/>
    <w:rsid w:val="004975BE"/>
    <w:rsid w:val="004A0871"/>
    <w:rsid w:val="004A1108"/>
    <w:rsid w:val="004A2FFB"/>
    <w:rsid w:val="004A589D"/>
    <w:rsid w:val="004A64CC"/>
    <w:rsid w:val="004A6899"/>
    <w:rsid w:val="004A6B3A"/>
    <w:rsid w:val="004B0300"/>
    <w:rsid w:val="004B423C"/>
    <w:rsid w:val="004B4322"/>
    <w:rsid w:val="004B4795"/>
    <w:rsid w:val="004B53B6"/>
    <w:rsid w:val="004C0645"/>
    <w:rsid w:val="004C1F62"/>
    <w:rsid w:val="004C2E9C"/>
    <w:rsid w:val="004C3516"/>
    <w:rsid w:val="004C45A7"/>
    <w:rsid w:val="004C6B15"/>
    <w:rsid w:val="004C7A32"/>
    <w:rsid w:val="004D24B0"/>
    <w:rsid w:val="004D6FFA"/>
    <w:rsid w:val="004E0627"/>
    <w:rsid w:val="004E0FD9"/>
    <w:rsid w:val="004E19CC"/>
    <w:rsid w:val="004E1D05"/>
    <w:rsid w:val="004E220C"/>
    <w:rsid w:val="004E2605"/>
    <w:rsid w:val="004E2B87"/>
    <w:rsid w:val="004E4B04"/>
    <w:rsid w:val="004E4E64"/>
    <w:rsid w:val="004E58B2"/>
    <w:rsid w:val="004E5951"/>
    <w:rsid w:val="004E6696"/>
    <w:rsid w:val="004F2848"/>
    <w:rsid w:val="004F284C"/>
    <w:rsid w:val="004F4564"/>
    <w:rsid w:val="004F5559"/>
    <w:rsid w:val="005026B8"/>
    <w:rsid w:val="00507A28"/>
    <w:rsid w:val="005135C5"/>
    <w:rsid w:val="0051399B"/>
    <w:rsid w:val="005147E6"/>
    <w:rsid w:val="00515A8A"/>
    <w:rsid w:val="005227EE"/>
    <w:rsid w:val="00523401"/>
    <w:rsid w:val="0053105A"/>
    <w:rsid w:val="005348C3"/>
    <w:rsid w:val="00540A0E"/>
    <w:rsid w:val="005423CC"/>
    <w:rsid w:val="00546CFF"/>
    <w:rsid w:val="0054724E"/>
    <w:rsid w:val="00547F08"/>
    <w:rsid w:val="00550372"/>
    <w:rsid w:val="005540E8"/>
    <w:rsid w:val="00554169"/>
    <w:rsid w:val="005546CF"/>
    <w:rsid w:val="005572F4"/>
    <w:rsid w:val="005611E0"/>
    <w:rsid w:val="00561EDC"/>
    <w:rsid w:val="005628BE"/>
    <w:rsid w:val="00562EDB"/>
    <w:rsid w:val="00565247"/>
    <w:rsid w:val="00565543"/>
    <w:rsid w:val="005668D4"/>
    <w:rsid w:val="00572351"/>
    <w:rsid w:val="00572B18"/>
    <w:rsid w:val="0057570C"/>
    <w:rsid w:val="00577919"/>
    <w:rsid w:val="00577D3F"/>
    <w:rsid w:val="00580212"/>
    <w:rsid w:val="00580467"/>
    <w:rsid w:val="005804A3"/>
    <w:rsid w:val="00583D74"/>
    <w:rsid w:val="00583DA6"/>
    <w:rsid w:val="005900E6"/>
    <w:rsid w:val="00590D8A"/>
    <w:rsid w:val="00590D9F"/>
    <w:rsid w:val="00592B1C"/>
    <w:rsid w:val="00597420"/>
    <w:rsid w:val="005A0C97"/>
    <w:rsid w:val="005A0D30"/>
    <w:rsid w:val="005A2943"/>
    <w:rsid w:val="005A2F55"/>
    <w:rsid w:val="005A5A81"/>
    <w:rsid w:val="005A70AA"/>
    <w:rsid w:val="005B0A9F"/>
    <w:rsid w:val="005B1478"/>
    <w:rsid w:val="005B5621"/>
    <w:rsid w:val="005C05C5"/>
    <w:rsid w:val="005C2EA2"/>
    <w:rsid w:val="005C5A7A"/>
    <w:rsid w:val="005C5D6F"/>
    <w:rsid w:val="005C63CF"/>
    <w:rsid w:val="005C7882"/>
    <w:rsid w:val="005D0337"/>
    <w:rsid w:val="005D0C21"/>
    <w:rsid w:val="005D10F4"/>
    <w:rsid w:val="005D1686"/>
    <w:rsid w:val="005D2652"/>
    <w:rsid w:val="005D3E42"/>
    <w:rsid w:val="005D55F3"/>
    <w:rsid w:val="005D56BA"/>
    <w:rsid w:val="005E22A9"/>
    <w:rsid w:val="005E35FA"/>
    <w:rsid w:val="005E42D7"/>
    <w:rsid w:val="005E4C86"/>
    <w:rsid w:val="005E50F6"/>
    <w:rsid w:val="005F2044"/>
    <w:rsid w:val="005F28F0"/>
    <w:rsid w:val="005F774A"/>
    <w:rsid w:val="0060031D"/>
    <w:rsid w:val="00600D4B"/>
    <w:rsid w:val="00602231"/>
    <w:rsid w:val="00613D93"/>
    <w:rsid w:val="0062595D"/>
    <w:rsid w:val="0062648F"/>
    <w:rsid w:val="00626C95"/>
    <w:rsid w:val="00626C9D"/>
    <w:rsid w:val="00631126"/>
    <w:rsid w:val="00631C7A"/>
    <w:rsid w:val="00631FEE"/>
    <w:rsid w:val="00633C14"/>
    <w:rsid w:val="00635F7B"/>
    <w:rsid w:val="006444E2"/>
    <w:rsid w:val="00644732"/>
    <w:rsid w:val="00650D66"/>
    <w:rsid w:val="00651297"/>
    <w:rsid w:val="00652118"/>
    <w:rsid w:val="0065386E"/>
    <w:rsid w:val="00653BFE"/>
    <w:rsid w:val="00655669"/>
    <w:rsid w:val="00656E43"/>
    <w:rsid w:val="00657F72"/>
    <w:rsid w:val="00660A03"/>
    <w:rsid w:val="006613FA"/>
    <w:rsid w:val="00661EB5"/>
    <w:rsid w:val="00662A37"/>
    <w:rsid w:val="006634E6"/>
    <w:rsid w:val="0066413B"/>
    <w:rsid w:val="00664BDA"/>
    <w:rsid w:val="00666392"/>
    <w:rsid w:val="00672FE9"/>
    <w:rsid w:val="00676383"/>
    <w:rsid w:val="00676912"/>
    <w:rsid w:val="00677B88"/>
    <w:rsid w:val="00677DED"/>
    <w:rsid w:val="00677F67"/>
    <w:rsid w:val="0068257F"/>
    <w:rsid w:val="0068416B"/>
    <w:rsid w:val="00684B2D"/>
    <w:rsid w:val="0068642F"/>
    <w:rsid w:val="00690806"/>
    <w:rsid w:val="00690AFA"/>
    <w:rsid w:val="00692B0E"/>
    <w:rsid w:val="00693B3F"/>
    <w:rsid w:val="00693B40"/>
    <w:rsid w:val="006940C2"/>
    <w:rsid w:val="00695C39"/>
    <w:rsid w:val="006963E1"/>
    <w:rsid w:val="006A0E59"/>
    <w:rsid w:val="006A1A54"/>
    <w:rsid w:val="006A2183"/>
    <w:rsid w:val="006A244E"/>
    <w:rsid w:val="006A2BC6"/>
    <w:rsid w:val="006A3361"/>
    <w:rsid w:val="006A4308"/>
    <w:rsid w:val="006A4E5C"/>
    <w:rsid w:val="006A4EB7"/>
    <w:rsid w:val="006A607F"/>
    <w:rsid w:val="006A66B1"/>
    <w:rsid w:val="006B1DDA"/>
    <w:rsid w:val="006B2C43"/>
    <w:rsid w:val="006B6D64"/>
    <w:rsid w:val="006C0541"/>
    <w:rsid w:val="006C0F15"/>
    <w:rsid w:val="006C2380"/>
    <w:rsid w:val="006C389C"/>
    <w:rsid w:val="006C487E"/>
    <w:rsid w:val="006C558D"/>
    <w:rsid w:val="006C6549"/>
    <w:rsid w:val="006C70C7"/>
    <w:rsid w:val="006D3246"/>
    <w:rsid w:val="006D3CFC"/>
    <w:rsid w:val="006D67AD"/>
    <w:rsid w:val="006E00A3"/>
    <w:rsid w:val="006E1941"/>
    <w:rsid w:val="006E19C0"/>
    <w:rsid w:val="006E4017"/>
    <w:rsid w:val="006E4C72"/>
    <w:rsid w:val="006E4EE0"/>
    <w:rsid w:val="006E669C"/>
    <w:rsid w:val="006E6715"/>
    <w:rsid w:val="006E6D73"/>
    <w:rsid w:val="006F0A08"/>
    <w:rsid w:val="006F2A5F"/>
    <w:rsid w:val="006F2A75"/>
    <w:rsid w:val="006F58D0"/>
    <w:rsid w:val="006F7F09"/>
    <w:rsid w:val="00700BC3"/>
    <w:rsid w:val="00700DD4"/>
    <w:rsid w:val="0070178B"/>
    <w:rsid w:val="007022C2"/>
    <w:rsid w:val="007078BA"/>
    <w:rsid w:val="00712213"/>
    <w:rsid w:val="00712BD7"/>
    <w:rsid w:val="00716265"/>
    <w:rsid w:val="00717092"/>
    <w:rsid w:val="00720825"/>
    <w:rsid w:val="00722DFA"/>
    <w:rsid w:val="0072576F"/>
    <w:rsid w:val="007259B8"/>
    <w:rsid w:val="0073086C"/>
    <w:rsid w:val="00731CCC"/>
    <w:rsid w:val="00732019"/>
    <w:rsid w:val="00733988"/>
    <w:rsid w:val="00735A08"/>
    <w:rsid w:val="00735DBB"/>
    <w:rsid w:val="00736DDB"/>
    <w:rsid w:val="007378A7"/>
    <w:rsid w:val="0075440E"/>
    <w:rsid w:val="0075486D"/>
    <w:rsid w:val="00754886"/>
    <w:rsid w:val="007566F1"/>
    <w:rsid w:val="007627DD"/>
    <w:rsid w:val="00763F04"/>
    <w:rsid w:val="0076753F"/>
    <w:rsid w:val="00772BBD"/>
    <w:rsid w:val="0077357E"/>
    <w:rsid w:val="00777D59"/>
    <w:rsid w:val="00781224"/>
    <w:rsid w:val="00782FD8"/>
    <w:rsid w:val="007917CB"/>
    <w:rsid w:val="00791A16"/>
    <w:rsid w:val="007927D8"/>
    <w:rsid w:val="007928C2"/>
    <w:rsid w:val="00793C39"/>
    <w:rsid w:val="00796CF5"/>
    <w:rsid w:val="00796D22"/>
    <w:rsid w:val="007A23E6"/>
    <w:rsid w:val="007A2497"/>
    <w:rsid w:val="007A3A13"/>
    <w:rsid w:val="007A618E"/>
    <w:rsid w:val="007A7F58"/>
    <w:rsid w:val="007B08C8"/>
    <w:rsid w:val="007B286A"/>
    <w:rsid w:val="007B2B6C"/>
    <w:rsid w:val="007B360D"/>
    <w:rsid w:val="007B4EA7"/>
    <w:rsid w:val="007B62EB"/>
    <w:rsid w:val="007C09C7"/>
    <w:rsid w:val="007C0B57"/>
    <w:rsid w:val="007C153F"/>
    <w:rsid w:val="007C189C"/>
    <w:rsid w:val="007C2DAC"/>
    <w:rsid w:val="007C52B3"/>
    <w:rsid w:val="007C6C4E"/>
    <w:rsid w:val="007D0C64"/>
    <w:rsid w:val="007D439A"/>
    <w:rsid w:val="007D53AE"/>
    <w:rsid w:val="007D7A06"/>
    <w:rsid w:val="007E03A6"/>
    <w:rsid w:val="007E0FBB"/>
    <w:rsid w:val="007E1EF8"/>
    <w:rsid w:val="007E2B57"/>
    <w:rsid w:val="007E303C"/>
    <w:rsid w:val="007E5ABE"/>
    <w:rsid w:val="007E620A"/>
    <w:rsid w:val="007F0113"/>
    <w:rsid w:val="007F0E2D"/>
    <w:rsid w:val="007F148A"/>
    <w:rsid w:val="007F1ADF"/>
    <w:rsid w:val="007F2BD8"/>
    <w:rsid w:val="007F5701"/>
    <w:rsid w:val="007F68DB"/>
    <w:rsid w:val="00802252"/>
    <w:rsid w:val="008025E6"/>
    <w:rsid w:val="008026A4"/>
    <w:rsid w:val="008047CF"/>
    <w:rsid w:val="00804CCE"/>
    <w:rsid w:val="008072DA"/>
    <w:rsid w:val="00810480"/>
    <w:rsid w:val="00813B2F"/>
    <w:rsid w:val="00815B73"/>
    <w:rsid w:val="00823894"/>
    <w:rsid w:val="00823FE4"/>
    <w:rsid w:val="00826237"/>
    <w:rsid w:val="00826B10"/>
    <w:rsid w:val="00826EE1"/>
    <w:rsid w:val="00827412"/>
    <w:rsid w:val="00831E28"/>
    <w:rsid w:val="00833C49"/>
    <w:rsid w:val="00833FBA"/>
    <w:rsid w:val="00834B0F"/>
    <w:rsid w:val="0083781E"/>
    <w:rsid w:val="008378E5"/>
    <w:rsid w:val="008405DD"/>
    <w:rsid w:val="00843815"/>
    <w:rsid w:val="008438F6"/>
    <w:rsid w:val="00843AF7"/>
    <w:rsid w:val="00845615"/>
    <w:rsid w:val="0085642A"/>
    <w:rsid w:val="00860C35"/>
    <w:rsid w:val="0086437D"/>
    <w:rsid w:val="00864DF9"/>
    <w:rsid w:val="00865149"/>
    <w:rsid w:val="00871C69"/>
    <w:rsid w:val="0087284F"/>
    <w:rsid w:val="00872F87"/>
    <w:rsid w:val="008804E7"/>
    <w:rsid w:val="008812F3"/>
    <w:rsid w:val="00881BAC"/>
    <w:rsid w:val="00882649"/>
    <w:rsid w:val="008833E3"/>
    <w:rsid w:val="0088351F"/>
    <w:rsid w:val="0088379C"/>
    <w:rsid w:val="00884D97"/>
    <w:rsid w:val="008904DC"/>
    <w:rsid w:val="00892535"/>
    <w:rsid w:val="00892580"/>
    <w:rsid w:val="00892684"/>
    <w:rsid w:val="00895454"/>
    <w:rsid w:val="0089732C"/>
    <w:rsid w:val="008A1818"/>
    <w:rsid w:val="008A3203"/>
    <w:rsid w:val="008A5164"/>
    <w:rsid w:val="008A51F6"/>
    <w:rsid w:val="008A53B2"/>
    <w:rsid w:val="008A78D6"/>
    <w:rsid w:val="008A7A88"/>
    <w:rsid w:val="008B181C"/>
    <w:rsid w:val="008B1C83"/>
    <w:rsid w:val="008B30DF"/>
    <w:rsid w:val="008B4DC8"/>
    <w:rsid w:val="008B4FA0"/>
    <w:rsid w:val="008C0CFF"/>
    <w:rsid w:val="008C3B44"/>
    <w:rsid w:val="008C5BD0"/>
    <w:rsid w:val="008C666F"/>
    <w:rsid w:val="008D5B1F"/>
    <w:rsid w:val="008E1082"/>
    <w:rsid w:val="008E238D"/>
    <w:rsid w:val="008E25B2"/>
    <w:rsid w:val="008E369D"/>
    <w:rsid w:val="008E4F48"/>
    <w:rsid w:val="008E51F2"/>
    <w:rsid w:val="008E525B"/>
    <w:rsid w:val="008E55DD"/>
    <w:rsid w:val="008E613F"/>
    <w:rsid w:val="008E643F"/>
    <w:rsid w:val="008F02D2"/>
    <w:rsid w:val="008F224A"/>
    <w:rsid w:val="008F5DC3"/>
    <w:rsid w:val="00900A64"/>
    <w:rsid w:val="00902A23"/>
    <w:rsid w:val="0090382D"/>
    <w:rsid w:val="00903BD9"/>
    <w:rsid w:val="00903FCF"/>
    <w:rsid w:val="009044B0"/>
    <w:rsid w:val="00907B61"/>
    <w:rsid w:val="00907F4B"/>
    <w:rsid w:val="009106AD"/>
    <w:rsid w:val="00911A0D"/>
    <w:rsid w:val="00913631"/>
    <w:rsid w:val="00916739"/>
    <w:rsid w:val="00916CAF"/>
    <w:rsid w:val="00920E3A"/>
    <w:rsid w:val="00921B8A"/>
    <w:rsid w:val="00921D30"/>
    <w:rsid w:val="00924D58"/>
    <w:rsid w:val="0092636B"/>
    <w:rsid w:val="00930116"/>
    <w:rsid w:val="009339EA"/>
    <w:rsid w:val="00936A8E"/>
    <w:rsid w:val="009371CB"/>
    <w:rsid w:val="00937DFE"/>
    <w:rsid w:val="00940DF7"/>
    <w:rsid w:val="00941ABD"/>
    <w:rsid w:val="0094448E"/>
    <w:rsid w:val="0095023A"/>
    <w:rsid w:val="009521C3"/>
    <w:rsid w:val="00956A06"/>
    <w:rsid w:val="009601EE"/>
    <w:rsid w:val="00961297"/>
    <w:rsid w:val="00961E7E"/>
    <w:rsid w:val="0096478D"/>
    <w:rsid w:val="00964FBA"/>
    <w:rsid w:val="00966145"/>
    <w:rsid w:val="009710A8"/>
    <w:rsid w:val="009719C7"/>
    <w:rsid w:val="00972E91"/>
    <w:rsid w:val="0097548D"/>
    <w:rsid w:val="00975DF1"/>
    <w:rsid w:val="009773F4"/>
    <w:rsid w:val="00980176"/>
    <w:rsid w:val="00980DB1"/>
    <w:rsid w:val="009853F8"/>
    <w:rsid w:val="009854BD"/>
    <w:rsid w:val="00985AC8"/>
    <w:rsid w:val="00986A86"/>
    <w:rsid w:val="00986FBA"/>
    <w:rsid w:val="0098763A"/>
    <w:rsid w:val="00990618"/>
    <w:rsid w:val="00990A93"/>
    <w:rsid w:val="00990B0C"/>
    <w:rsid w:val="00991275"/>
    <w:rsid w:val="00992622"/>
    <w:rsid w:val="00994167"/>
    <w:rsid w:val="00994386"/>
    <w:rsid w:val="009A0078"/>
    <w:rsid w:val="009A09E4"/>
    <w:rsid w:val="009A196C"/>
    <w:rsid w:val="009A3D61"/>
    <w:rsid w:val="009A3F37"/>
    <w:rsid w:val="009A4FD2"/>
    <w:rsid w:val="009B2E71"/>
    <w:rsid w:val="009B403D"/>
    <w:rsid w:val="009B51A7"/>
    <w:rsid w:val="009B6056"/>
    <w:rsid w:val="009B6333"/>
    <w:rsid w:val="009C0129"/>
    <w:rsid w:val="009C187A"/>
    <w:rsid w:val="009C2F3D"/>
    <w:rsid w:val="009C4881"/>
    <w:rsid w:val="009C775D"/>
    <w:rsid w:val="009D1C44"/>
    <w:rsid w:val="009D36DE"/>
    <w:rsid w:val="009D606C"/>
    <w:rsid w:val="009D651E"/>
    <w:rsid w:val="009E1432"/>
    <w:rsid w:val="009E260E"/>
    <w:rsid w:val="009E4DA8"/>
    <w:rsid w:val="009E6F0E"/>
    <w:rsid w:val="009F0D14"/>
    <w:rsid w:val="009F0D59"/>
    <w:rsid w:val="009F1461"/>
    <w:rsid w:val="009F3910"/>
    <w:rsid w:val="009F4A58"/>
    <w:rsid w:val="009F5768"/>
    <w:rsid w:val="00A00D02"/>
    <w:rsid w:val="00A02BBB"/>
    <w:rsid w:val="00A04275"/>
    <w:rsid w:val="00A07573"/>
    <w:rsid w:val="00A079EE"/>
    <w:rsid w:val="00A13EB5"/>
    <w:rsid w:val="00A14117"/>
    <w:rsid w:val="00A17D41"/>
    <w:rsid w:val="00A20FE9"/>
    <w:rsid w:val="00A2188A"/>
    <w:rsid w:val="00A21D55"/>
    <w:rsid w:val="00A22E53"/>
    <w:rsid w:val="00A25EE2"/>
    <w:rsid w:val="00A2606E"/>
    <w:rsid w:val="00A26823"/>
    <w:rsid w:val="00A26DBD"/>
    <w:rsid w:val="00A271BC"/>
    <w:rsid w:val="00A339A2"/>
    <w:rsid w:val="00A357E1"/>
    <w:rsid w:val="00A37F29"/>
    <w:rsid w:val="00A40575"/>
    <w:rsid w:val="00A411A0"/>
    <w:rsid w:val="00A426E8"/>
    <w:rsid w:val="00A4429F"/>
    <w:rsid w:val="00A50055"/>
    <w:rsid w:val="00A50467"/>
    <w:rsid w:val="00A518A5"/>
    <w:rsid w:val="00A54A28"/>
    <w:rsid w:val="00A55F80"/>
    <w:rsid w:val="00A563F8"/>
    <w:rsid w:val="00A566B1"/>
    <w:rsid w:val="00A61566"/>
    <w:rsid w:val="00A61835"/>
    <w:rsid w:val="00A62DAC"/>
    <w:rsid w:val="00A66BA2"/>
    <w:rsid w:val="00A7056E"/>
    <w:rsid w:val="00A70EA8"/>
    <w:rsid w:val="00A72867"/>
    <w:rsid w:val="00A73573"/>
    <w:rsid w:val="00A752EB"/>
    <w:rsid w:val="00A75C7E"/>
    <w:rsid w:val="00A75CB7"/>
    <w:rsid w:val="00A778BF"/>
    <w:rsid w:val="00A807BF"/>
    <w:rsid w:val="00A8320F"/>
    <w:rsid w:val="00A833BC"/>
    <w:rsid w:val="00A83769"/>
    <w:rsid w:val="00A858DD"/>
    <w:rsid w:val="00A87B87"/>
    <w:rsid w:val="00A87DE3"/>
    <w:rsid w:val="00A90D5A"/>
    <w:rsid w:val="00A91FA9"/>
    <w:rsid w:val="00A92003"/>
    <w:rsid w:val="00A92037"/>
    <w:rsid w:val="00A923CC"/>
    <w:rsid w:val="00A92FCD"/>
    <w:rsid w:val="00A951E5"/>
    <w:rsid w:val="00AA0F3A"/>
    <w:rsid w:val="00AA5133"/>
    <w:rsid w:val="00AA5B95"/>
    <w:rsid w:val="00AA6802"/>
    <w:rsid w:val="00AB0848"/>
    <w:rsid w:val="00AB2742"/>
    <w:rsid w:val="00AB3E28"/>
    <w:rsid w:val="00AB7960"/>
    <w:rsid w:val="00AC10B1"/>
    <w:rsid w:val="00AC1BD5"/>
    <w:rsid w:val="00AC489D"/>
    <w:rsid w:val="00AC5ECA"/>
    <w:rsid w:val="00AD0567"/>
    <w:rsid w:val="00AD6276"/>
    <w:rsid w:val="00AD63BD"/>
    <w:rsid w:val="00AD66C9"/>
    <w:rsid w:val="00AE0CA9"/>
    <w:rsid w:val="00AE33CD"/>
    <w:rsid w:val="00AE4265"/>
    <w:rsid w:val="00AE61F9"/>
    <w:rsid w:val="00AF180D"/>
    <w:rsid w:val="00AF278B"/>
    <w:rsid w:val="00AF6B2E"/>
    <w:rsid w:val="00AF7254"/>
    <w:rsid w:val="00AF7BC4"/>
    <w:rsid w:val="00AF7E11"/>
    <w:rsid w:val="00B01075"/>
    <w:rsid w:val="00B016E7"/>
    <w:rsid w:val="00B019E8"/>
    <w:rsid w:val="00B045C9"/>
    <w:rsid w:val="00B04CEB"/>
    <w:rsid w:val="00B04F60"/>
    <w:rsid w:val="00B05865"/>
    <w:rsid w:val="00B05CB8"/>
    <w:rsid w:val="00B06175"/>
    <w:rsid w:val="00B07CD4"/>
    <w:rsid w:val="00B10228"/>
    <w:rsid w:val="00B1070F"/>
    <w:rsid w:val="00B1258B"/>
    <w:rsid w:val="00B125B4"/>
    <w:rsid w:val="00B134DA"/>
    <w:rsid w:val="00B15DA2"/>
    <w:rsid w:val="00B16FC7"/>
    <w:rsid w:val="00B20EA3"/>
    <w:rsid w:val="00B21D80"/>
    <w:rsid w:val="00B22CC3"/>
    <w:rsid w:val="00B23E89"/>
    <w:rsid w:val="00B2518C"/>
    <w:rsid w:val="00B25581"/>
    <w:rsid w:val="00B2793D"/>
    <w:rsid w:val="00B303E5"/>
    <w:rsid w:val="00B30FBA"/>
    <w:rsid w:val="00B31883"/>
    <w:rsid w:val="00B339FA"/>
    <w:rsid w:val="00B4014A"/>
    <w:rsid w:val="00B40971"/>
    <w:rsid w:val="00B47C02"/>
    <w:rsid w:val="00B523E6"/>
    <w:rsid w:val="00B63AFF"/>
    <w:rsid w:val="00B64339"/>
    <w:rsid w:val="00B64D83"/>
    <w:rsid w:val="00B664C1"/>
    <w:rsid w:val="00B70347"/>
    <w:rsid w:val="00B705B0"/>
    <w:rsid w:val="00B7153E"/>
    <w:rsid w:val="00B7590A"/>
    <w:rsid w:val="00B77470"/>
    <w:rsid w:val="00B775C9"/>
    <w:rsid w:val="00B80D23"/>
    <w:rsid w:val="00B82269"/>
    <w:rsid w:val="00B867F6"/>
    <w:rsid w:val="00B945C7"/>
    <w:rsid w:val="00B94604"/>
    <w:rsid w:val="00B949C7"/>
    <w:rsid w:val="00B959DB"/>
    <w:rsid w:val="00B95C78"/>
    <w:rsid w:val="00B96EC0"/>
    <w:rsid w:val="00B9729C"/>
    <w:rsid w:val="00BA0DFA"/>
    <w:rsid w:val="00BA1F17"/>
    <w:rsid w:val="00BA2F5C"/>
    <w:rsid w:val="00BA764A"/>
    <w:rsid w:val="00BB1C04"/>
    <w:rsid w:val="00BB20BB"/>
    <w:rsid w:val="00BB48B5"/>
    <w:rsid w:val="00BB5516"/>
    <w:rsid w:val="00BB65B8"/>
    <w:rsid w:val="00BB6797"/>
    <w:rsid w:val="00BB6D37"/>
    <w:rsid w:val="00BB7ED4"/>
    <w:rsid w:val="00BC0485"/>
    <w:rsid w:val="00BC1793"/>
    <w:rsid w:val="00BC181E"/>
    <w:rsid w:val="00BC2B5F"/>
    <w:rsid w:val="00BC52D5"/>
    <w:rsid w:val="00BC7001"/>
    <w:rsid w:val="00BD01C5"/>
    <w:rsid w:val="00BD351C"/>
    <w:rsid w:val="00BD36D4"/>
    <w:rsid w:val="00BD5478"/>
    <w:rsid w:val="00BE30B8"/>
    <w:rsid w:val="00BE3635"/>
    <w:rsid w:val="00BE4000"/>
    <w:rsid w:val="00BE48D8"/>
    <w:rsid w:val="00BF0750"/>
    <w:rsid w:val="00BF158E"/>
    <w:rsid w:val="00BF3CA8"/>
    <w:rsid w:val="00BF45BD"/>
    <w:rsid w:val="00C0235F"/>
    <w:rsid w:val="00C07016"/>
    <w:rsid w:val="00C12E74"/>
    <w:rsid w:val="00C144D5"/>
    <w:rsid w:val="00C158C0"/>
    <w:rsid w:val="00C229A6"/>
    <w:rsid w:val="00C24053"/>
    <w:rsid w:val="00C27178"/>
    <w:rsid w:val="00C27DA0"/>
    <w:rsid w:val="00C308FA"/>
    <w:rsid w:val="00C30CF3"/>
    <w:rsid w:val="00C321DD"/>
    <w:rsid w:val="00C35691"/>
    <w:rsid w:val="00C36F73"/>
    <w:rsid w:val="00C4028B"/>
    <w:rsid w:val="00C403D1"/>
    <w:rsid w:val="00C409DF"/>
    <w:rsid w:val="00C411A5"/>
    <w:rsid w:val="00C4352B"/>
    <w:rsid w:val="00C43F83"/>
    <w:rsid w:val="00C44D3C"/>
    <w:rsid w:val="00C44F1E"/>
    <w:rsid w:val="00C45D9B"/>
    <w:rsid w:val="00C45F25"/>
    <w:rsid w:val="00C52541"/>
    <w:rsid w:val="00C535A4"/>
    <w:rsid w:val="00C53E0B"/>
    <w:rsid w:val="00C55937"/>
    <w:rsid w:val="00C561B8"/>
    <w:rsid w:val="00C57240"/>
    <w:rsid w:val="00C61DB5"/>
    <w:rsid w:val="00C625C7"/>
    <w:rsid w:val="00C626D8"/>
    <w:rsid w:val="00C6322D"/>
    <w:rsid w:val="00C63377"/>
    <w:rsid w:val="00C64EB3"/>
    <w:rsid w:val="00C66B14"/>
    <w:rsid w:val="00C73C3D"/>
    <w:rsid w:val="00C7584D"/>
    <w:rsid w:val="00C8204B"/>
    <w:rsid w:val="00C821DE"/>
    <w:rsid w:val="00C85D3D"/>
    <w:rsid w:val="00C86B49"/>
    <w:rsid w:val="00C947C2"/>
    <w:rsid w:val="00C9661F"/>
    <w:rsid w:val="00C97C93"/>
    <w:rsid w:val="00CA02EC"/>
    <w:rsid w:val="00CA1819"/>
    <w:rsid w:val="00CA395A"/>
    <w:rsid w:val="00CA3A19"/>
    <w:rsid w:val="00CA639A"/>
    <w:rsid w:val="00CA7C98"/>
    <w:rsid w:val="00CA7F31"/>
    <w:rsid w:val="00CB1CC8"/>
    <w:rsid w:val="00CB24B0"/>
    <w:rsid w:val="00CB46C9"/>
    <w:rsid w:val="00CB4940"/>
    <w:rsid w:val="00CB4E6F"/>
    <w:rsid w:val="00CB5284"/>
    <w:rsid w:val="00CB52D5"/>
    <w:rsid w:val="00CB537B"/>
    <w:rsid w:val="00CB6301"/>
    <w:rsid w:val="00CB6B3D"/>
    <w:rsid w:val="00CB76D4"/>
    <w:rsid w:val="00CB7CEB"/>
    <w:rsid w:val="00CC0EA4"/>
    <w:rsid w:val="00CC3382"/>
    <w:rsid w:val="00CC5FEF"/>
    <w:rsid w:val="00CC75F8"/>
    <w:rsid w:val="00CC7E2A"/>
    <w:rsid w:val="00CD0859"/>
    <w:rsid w:val="00CD27FF"/>
    <w:rsid w:val="00CD4D5F"/>
    <w:rsid w:val="00CD7187"/>
    <w:rsid w:val="00CE0847"/>
    <w:rsid w:val="00CE131E"/>
    <w:rsid w:val="00CE2A96"/>
    <w:rsid w:val="00CE60D9"/>
    <w:rsid w:val="00CE7B81"/>
    <w:rsid w:val="00CF0107"/>
    <w:rsid w:val="00CF052B"/>
    <w:rsid w:val="00CF2C20"/>
    <w:rsid w:val="00CF4014"/>
    <w:rsid w:val="00CF4E15"/>
    <w:rsid w:val="00D000D8"/>
    <w:rsid w:val="00D01053"/>
    <w:rsid w:val="00D029FB"/>
    <w:rsid w:val="00D03853"/>
    <w:rsid w:val="00D04FE6"/>
    <w:rsid w:val="00D05CC8"/>
    <w:rsid w:val="00D06679"/>
    <w:rsid w:val="00D06AA4"/>
    <w:rsid w:val="00D12545"/>
    <w:rsid w:val="00D13025"/>
    <w:rsid w:val="00D13463"/>
    <w:rsid w:val="00D166F8"/>
    <w:rsid w:val="00D167AF"/>
    <w:rsid w:val="00D16BB3"/>
    <w:rsid w:val="00D171A2"/>
    <w:rsid w:val="00D207B3"/>
    <w:rsid w:val="00D20D0B"/>
    <w:rsid w:val="00D231D4"/>
    <w:rsid w:val="00D2346F"/>
    <w:rsid w:val="00D23788"/>
    <w:rsid w:val="00D25E78"/>
    <w:rsid w:val="00D261F8"/>
    <w:rsid w:val="00D309B8"/>
    <w:rsid w:val="00D3109B"/>
    <w:rsid w:val="00D35100"/>
    <w:rsid w:val="00D401D2"/>
    <w:rsid w:val="00D411B0"/>
    <w:rsid w:val="00D4234A"/>
    <w:rsid w:val="00D43AB9"/>
    <w:rsid w:val="00D47054"/>
    <w:rsid w:val="00D47866"/>
    <w:rsid w:val="00D50822"/>
    <w:rsid w:val="00D53425"/>
    <w:rsid w:val="00D54EE5"/>
    <w:rsid w:val="00D55E70"/>
    <w:rsid w:val="00D56A3D"/>
    <w:rsid w:val="00D605F8"/>
    <w:rsid w:val="00D60A2F"/>
    <w:rsid w:val="00D60C6B"/>
    <w:rsid w:val="00D612EF"/>
    <w:rsid w:val="00D62139"/>
    <w:rsid w:val="00D6297A"/>
    <w:rsid w:val="00D6416E"/>
    <w:rsid w:val="00D65663"/>
    <w:rsid w:val="00D70BD3"/>
    <w:rsid w:val="00D768D7"/>
    <w:rsid w:val="00D855E9"/>
    <w:rsid w:val="00D862B1"/>
    <w:rsid w:val="00D87A32"/>
    <w:rsid w:val="00D87B37"/>
    <w:rsid w:val="00D94B41"/>
    <w:rsid w:val="00D9676F"/>
    <w:rsid w:val="00DA1118"/>
    <w:rsid w:val="00DA158E"/>
    <w:rsid w:val="00DA1CF5"/>
    <w:rsid w:val="00DA1EBC"/>
    <w:rsid w:val="00DA5603"/>
    <w:rsid w:val="00DA62E2"/>
    <w:rsid w:val="00DB1A9C"/>
    <w:rsid w:val="00DB5745"/>
    <w:rsid w:val="00DB630F"/>
    <w:rsid w:val="00DB7DCE"/>
    <w:rsid w:val="00DC1967"/>
    <w:rsid w:val="00DC3686"/>
    <w:rsid w:val="00DC6894"/>
    <w:rsid w:val="00DC739B"/>
    <w:rsid w:val="00DC79D6"/>
    <w:rsid w:val="00DD104A"/>
    <w:rsid w:val="00DD3007"/>
    <w:rsid w:val="00DD3FC9"/>
    <w:rsid w:val="00DD5DFE"/>
    <w:rsid w:val="00DD66B5"/>
    <w:rsid w:val="00DE129A"/>
    <w:rsid w:val="00DE15B7"/>
    <w:rsid w:val="00DE17A3"/>
    <w:rsid w:val="00DE5725"/>
    <w:rsid w:val="00DE5A1F"/>
    <w:rsid w:val="00DE6C6A"/>
    <w:rsid w:val="00DE7F31"/>
    <w:rsid w:val="00DF5730"/>
    <w:rsid w:val="00E01960"/>
    <w:rsid w:val="00E022A4"/>
    <w:rsid w:val="00E05D6D"/>
    <w:rsid w:val="00E05FEE"/>
    <w:rsid w:val="00E10BDF"/>
    <w:rsid w:val="00E11C48"/>
    <w:rsid w:val="00E129B0"/>
    <w:rsid w:val="00E134DE"/>
    <w:rsid w:val="00E14C04"/>
    <w:rsid w:val="00E23768"/>
    <w:rsid w:val="00E24B90"/>
    <w:rsid w:val="00E25442"/>
    <w:rsid w:val="00E25F1C"/>
    <w:rsid w:val="00E266D4"/>
    <w:rsid w:val="00E2672F"/>
    <w:rsid w:val="00E26AD5"/>
    <w:rsid w:val="00E26EF2"/>
    <w:rsid w:val="00E348EC"/>
    <w:rsid w:val="00E351EF"/>
    <w:rsid w:val="00E36001"/>
    <w:rsid w:val="00E37000"/>
    <w:rsid w:val="00E37B03"/>
    <w:rsid w:val="00E4308E"/>
    <w:rsid w:val="00E4494F"/>
    <w:rsid w:val="00E45543"/>
    <w:rsid w:val="00E46BE4"/>
    <w:rsid w:val="00E47A84"/>
    <w:rsid w:val="00E5037B"/>
    <w:rsid w:val="00E5689C"/>
    <w:rsid w:val="00E56DC6"/>
    <w:rsid w:val="00E57024"/>
    <w:rsid w:val="00E57A6D"/>
    <w:rsid w:val="00E57AE9"/>
    <w:rsid w:val="00E603E8"/>
    <w:rsid w:val="00E63E49"/>
    <w:rsid w:val="00E64CBC"/>
    <w:rsid w:val="00E741A2"/>
    <w:rsid w:val="00E75045"/>
    <w:rsid w:val="00E8106D"/>
    <w:rsid w:val="00E811A0"/>
    <w:rsid w:val="00E82FA9"/>
    <w:rsid w:val="00E84519"/>
    <w:rsid w:val="00E868AD"/>
    <w:rsid w:val="00E86C5C"/>
    <w:rsid w:val="00E8785D"/>
    <w:rsid w:val="00E90734"/>
    <w:rsid w:val="00E914F6"/>
    <w:rsid w:val="00E91B70"/>
    <w:rsid w:val="00E91D29"/>
    <w:rsid w:val="00E92DC8"/>
    <w:rsid w:val="00E97029"/>
    <w:rsid w:val="00EA2156"/>
    <w:rsid w:val="00EA280E"/>
    <w:rsid w:val="00EA4D7F"/>
    <w:rsid w:val="00EA6593"/>
    <w:rsid w:val="00EB07AB"/>
    <w:rsid w:val="00EB12ED"/>
    <w:rsid w:val="00EB20BA"/>
    <w:rsid w:val="00EC3D6E"/>
    <w:rsid w:val="00EC4279"/>
    <w:rsid w:val="00EC55AB"/>
    <w:rsid w:val="00EC60C3"/>
    <w:rsid w:val="00ED0D6A"/>
    <w:rsid w:val="00ED13BF"/>
    <w:rsid w:val="00ED21E2"/>
    <w:rsid w:val="00EE1B76"/>
    <w:rsid w:val="00EE24BF"/>
    <w:rsid w:val="00EE2C5A"/>
    <w:rsid w:val="00EE56A0"/>
    <w:rsid w:val="00EF00C0"/>
    <w:rsid w:val="00EF099C"/>
    <w:rsid w:val="00EF3482"/>
    <w:rsid w:val="00EF352E"/>
    <w:rsid w:val="00EF758B"/>
    <w:rsid w:val="00F025C7"/>
    <w:rsid w:val="00F04685"/>
    <w:rsid w:val="00F1108C"/>
    <w:rsid w:val="00F115E8"/>
    <w:rsid w:val="00F117E2"/>
    <w:rsid w:val="00F13D2E"/>
    <w:rsid w:val="00F15474"/>
    <w:rsid w:val="00F20187"/>
    <w:rsid w:val="00F21092"/>
    <w:rsid w:val="00F2305A"/>
    <w:rsid w:val="00F2305D"/>
    <w:rsid w:val="00F270BE"/>
    <w:rsid w:val="00F303F9"/>
    <w:rsid w:val="00F33EEC"/>
    <w:rsid w:val="00F35062"/>
    <w:rsid w:val="00F40A95"/>
    <w:rsid w:val="00F40C23"/>
    <w:rsid w:val="00F41B6D"/>
    <w:rsid w:val="00F43DAE"/>
    <w:rsid w:val="00F44715"/>
    <w:rsid w:val="00F450EB"/>
    <w:rsid w:val="00F47DDC"/>
    <w:rsid w:val="00F51AF2"/>
    <w:rsid w:val="00F52B27"/>
    <w:rsid w:val="00F54339"/>
    <w:rsid w:val="00F54E9F"/>
    <w:rsid w:val="00F5532D"/>
    <w:rsid w:val="00F55F25"/>
    <w:rsid w:val="00F56C45"/>
    <w:rsid w:val="00F57140"/>
    <w:rsid w:val="00F576CD"/>
    <w:rsid w:val="00F60048"/>
    <w:rsid w:val="00F628FB"/>
    <w:rsid w:val="00F67194"/>
    <w:rsid w:val="00F7042B"/>
    <w:rsid w:val="00F71E4C"/>
    <w:rsid w:val="00F77724"/>
    <w:rsid w:val="00F777C6"/>
    <w:rsid w:val="00F77DF5"/>
    <w:rsid w:val="00F802B7"/>
    <w:rsid w:val="00F80727"/>
    <w:rsid w:val="00F81955"/>
    <w:rsid w:val="00F8275B"/>
    <w:rsid w:val="00F84921"/>
    <w:rsid w:val="00F8587C"/>
    <w:rsid w:val="00F86D4E"/>
    <w:rsid w:val="00F87766"/>
    <w:rsid w:val="00F91885"/>
    <w:rsid w:val="00F93891"/>
    <w:rsid w:val="00F93A12"/>
    <w:rsid w:val="00F95F34"/>
    <w:rsid w:val="00F96111"/>
    <w:rsid w:val="00FA03B4"/>
    <w:rsid w:val="00FA348B"/>
    <w:rsid w:val="00FA4EBE"/>
    <w:rsid w:val="00FA52C3"/>
    <w:rsid w:val="00FB2159"/>
    <w:rsid w:val="00FB3794"/>
    <w:rsid w:val="00FB5A42"/>
    <w:rsid w:val="00FB6850"/>
    <w:rsid w:val="00FB7885"/>
    <w:rsid w:val="00FC5EA6"/>
    <w:rsid w:val="00FD0BA9"/>
    <w:rsid w:val="00FD12BE"/>
    <w:rsid w:val="00FD23E6"/>
    <w:rsid w:val="00FD52F1"/>
    <w:rsid w:val="00FE25B3"/>
    <w:rsid w:val="00FE442C"/>
    <w:rsid w:val="00FE45C0"/>
    <w:rsid w:val="00FE6453"/>
    <w:rsid w:val="00FE6AE9"/>
    <w:rsid w:val="00FF100A"/>
    <w:rsid w:val="00FF1EB5"/>
    <w:rsid w:val="00FF35C5"/>
    <w:rsid w:val="00FF4804"/>
    <w:rsid w:val="00FF61C7"/>
    <w:rsid w:val="0D75182F"/>
    <w:rsid w:val="172FAA63"/>
    <w:rsid w:val="195D87FE"/>
    <w:rsid w:val="1A11BC18"/>
    <w:rsid w:val="1A674B25"/>
    <w:rsid w:val="1C031B86"/>
    <w:rsid w:val="1D9EEBE7"/>
    <w:rsid w:val="30313C8C"/>
    <w:rsid w:val="3232C9E0"/>
    <w:rsid w:val="34E8FF7D"/>
    <w:rsid w:val="3FFD71CC"/>
    <w:rsid w:val="46B8CD7C"/>
    <w:rsid w:val="52E05747"/>
    <w:rsid w:val="639C3977"/>
    <w:rsid w:val="6D274E4A"/>
    <w:rsid w:val="74149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1B1FA"/>
  <w15:docId w15:val="{A5ED1A42-216A-41F7-935D-6FD5EB2AE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iPriority="0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79EE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630F"/>
    <w:pPr>
      <w:keepNext/>
      <w:spacing w:after="0" w:line="360" w:lineRule="auto"/>
      <w:jc w:val="both"/>
      <w:outlineLvl w:val="0"/>
    </w:pPr>
    <w:rPr>
      <w:rFonts w:eastAsia="Times New Roman" w:cs="Times New Roman"/>
      <w:b/>
      <w:bCs/>
      <w:szCs w:val="24"/>
      <w:lang w:eastAsia="tr-T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53F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63E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B403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403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E61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613F"/>
  </w:style>
  <w:style w:type="paragraph" w:styleId="Footer">
    <w:name w:val="footer"/>
    <w:basedOn w:val="Normal"/>
    <w:link w:val="FooterChar"/>
    <w:uiPriority w:val="99"/>
    <w:unhideWhenUsed/>
    <w:rsid w:val="008E613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613F"/>
  </w:style>
  <w:style w:type="paragraph" w:styleId="Caption">
    <w:name w:val="caption"/>
    <w:basedOn w:val="Normal"/>
    <w:next w:val="Normal"/>
    <w:uiPriority w:val="35"/>
    <w:unhideWhenUsed/>
    <w:qFormat/>
    <w:rsid w:val="00CB6301"/>
    <w:pPr>
      <w:spacing w:after="0" w:line="360" w:lineRule="auto"/>
      <w:jc w:val="both"/>
    </w:pPr>
    <w:rPr>
      <w:rFonts w:ascii="Arial" w:hAnsi="Arial"/>
      <w:b/>
      <w:bCs/>
      <w:sz w:val="20"/>
      <w:szCs w:val="18"/>
    </w:rPr>
  </w:style>
  <w:style w:type="character" w:styleId="PlaceholderText">
    <w:name w:val="Placeholder Text"/>
    <w:basedOn w:val="DefaultParagraphFont"/>
    <w:uiPriority w:val="99"/>
    <w:semiHidden/>
    <w:rsid w:val="00F13D2E"/>
    <w:rPr>
      <w:color w:val="808080"/>
    </w:rPr>
  </w:style>
  <w:style w:type="paragraph" w:styleId="ListParagraph">
    <w:name w:val="List Paragraph"/>
    <w:basedOn w:val="Normal"/>
    <w:uiPriority w:val="34"/>
    <w:qFormat/>
    <w:rsid w:val="00791A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B630F"/>
    <w:rPr>
      <w:rFonts w:ascii="Times New Roman" w:eastAsia="Times New Roman" w:hAnsi="Times New Roman" w:cs="Times New Roman"/>
      <w:b/>
      <w:bCs/>
      <w:sz w:val="24"/>
      <w:szCs w:val="24"/>
      <w:lang w:val="en" w:eastAsia="tr-TR"/>
    </w:rPr>
  </w:style>
  <w:style w:type="paragraph" w:styleId="BodyTextIndent">
    <w:name w:val="Body Text Indent"/>
    <w:basedOn w:val="Normal"/>
    <w:link w:val="BodyTextIndentChar"/>
    <w:rsid w:val="00DB630F"/>
    <w:pPr>
      <w:spacing w:after="0" w:line="240" w:lineRule="auto"/>
      <w:ind w:firstLine="708"/>
      <w:jc w:val="both"/>
    </w:pPr>
    <w:rPr>
      <w:rFonts w:eastAsia="Times New Roman" w:cs="Times New Roman"/>
      <w:szCs w:val="24"/>
      <w:lang w:eastAsia="tr-TR"/>
    </w:rPr>
  </w:style>
  <w:style w:type="character" w:customStyle="1" w:styleId="BodyTextIndentChar">
    <w:name w:val="Body Text Indent Char"/>
    <w:basedOn w:val="DefaultParagraphFont"/>
    <w:link w:val="BodyTextIndent"/>
    <w:rsid w:val="00DB630F"/>
    <w:rPr>
      <w:rFonts w:ascii="Times New Roman" w:eastAsia="Times New Roman" w:hAnsi="Times New Roman" w:cs="Times New Roman"/>
      <w:sz w:val="24"/>
      <w:szCs w:val="24"/>
      <w:lang w:val="en" w:eastAsia="tr-TR"/>
    </w:rPr>
  </w:style>
  <w:style w:type="character" w:customStyle="1" w:styleId="Gvdemetni2Kaln">
    <w:name w:val="Gövde metni (2) + Kalın"/>
    <w:basedOn w:val="DefaultParagraphFont"/>
    <w:rsid w:val="00100BA9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4"/>
      <w:szCs w:val="24"/>
      <w:u w:val="none"/>
      <w:lang w:val="en" w:eastAsia="tr-TR" w:bidi="tr-TR"/>
    </w:rPr>
  </w:style>
  <w:style w:type="character" w:customStyle="1" w:styleId="Gvdemetni211ptKaln">
    <w:name w:val="Gövde metni (2) + 11 pt;Kalın"/>
    <w:basedOn w:val="DefaultParagraphFont"/>
    <w:rsid w:val="00990A93"/>
    <w:rPr>
      <w:rFonts w:ascii="Times New Roman" w:eastAsia="Times New Roman" w:hAnsi="Times New Roman" w:cs="Times New Roman"/>
      <w:b/>
      <w:bCs/>
      <w:i w:val="0"/>
      <w:iCs w:val="0"/>
      <w:smallCaps w:val="0"/>
      <w:strike w:val="0"/>
      <w:color w:val="000000"/>
      <w:spacing w:val="0"/>
      <w:w w:val="100"/>
      <w:position w:val="0"/>
      <w:sz w:val="22"/>
      <w:szCs w:val="22"/>
      <w:u w:val="none"/>
      <w:lang w:val="en" w:eastAsia="tr-TR" w:bidi="tr-TR"/>
    </w:rPr>
  </w:style>
  <w:style w:type="character" w:customStyle="1" w:styleId="Gvdemetni2">
    <w:name w:val="Gövde metni (2)_"/>
    <w:basedOn w:val="DefaultParagraphFont"/>
    <w:link w:val="Gvdemetni20"/>
    <w:rsid w:val="0035631D"/>
    <w:rPr>
      <w:rFonts w:ascii="Times New Roman" w:eastAsia="Times New Roman" w:hAnsi="Times New Roman" w:cs="Times New Roman"/>
      <w:sz w:val="24"/>
      <w:szCs w:val="24"/>
      <w:shd w:val="clear" w:color="auto" w:fill="FFFFFF"/>
    </w:rPr>
  </w:style>
  <w:style w:type="character" w:customStyle="1" w:styleId="Gvdemetni28pt">
    <w:name w:val="Gövde metni (2) + 8 pt"/>
    <w:basedOn w:val="Gvdemetni2"/>
    <w:rsid w:val="0035631D"/>
    <w:rPr>
      <w:rFonts w:ascii="Times New Roman" w:eastAsia="Times New Roman" w:hAnsi="Times New Roman" w:cs="Times New Roman"/>
      <w:color w:val="000000"/>
      <w:spacing w:val="0"/>
      <w:w w:val="100"/>
      <w:position w:val="0"/>
      <w:sz w:val="16"/>
      <w:szCs w:val="16"/>
      <w:shd w:val="clear" w:color="auto" w:fill="FFFFFF"/>
      <w:lang w:val="en" w:eastAsia="tr-TR" w:bidi="tr-TR"/>
    </w:rPr>
  </w:style>
  <w:style w:type="paragraph" w:customStyle="1" w:styleId="Gvdemetni20">
    <w:name w:val="Gövde metni (2)"/>
    <w:basedOn w:val="Normal"/>
    <w:link w:val="Gvdemetni2"/>
    <w:rsid w:val="0035631D"/>
    <w:pPr>
      <w:widowControl w:val="0"/>
      <w:shd w:val="clear" w:color="auto" w:fill="FFFFFF"/>
      <w:spacing w:after="60" w:line="269" w:lineRule="exact"/>
      <w:ind w:hanging="780"/>
      <w:jc w:val="center"/>
    </w:pPr>
    <w:rPr>
      <w:rFonts w:eastAsia="Times New Roman" w:cs="Times New Roman"/>
      <w:szCs w:val="24"/>
    </w:rPr>
  </w:style>
  <w:style w:type="table" w:styleId="TableList3">
    <w:name w:val="Table List 3"/>
    <w:basedOn w:val="TableNormal"/>
    <w:rsid w:val="00F777C6"/>
    <w:pPr>
      <w:spacing w:after="0" w:line="240" w:lineRule="auto"/>
      <w:mirrorIndents/>
    </w:pPr>
    <w:rPr>
      <w:rFonts w:ascii="Arial" w:eastAsia="Times New Roman" w:hAnsi="Arial" w:cs="Times New Roman"/>
      <w:color w:val="000000"/>
      <w:sz w:val="20"/>
      <w:szCs w:val="20"/>
      <w:lang w:eastAsia="tr-TR"/>
    </w:rPr>
    <w:tblPr>
      <w:tblBorders>
        <w:top w:val="single" w:sz="4" w:space="0" w:color="000000" w:themeColor="text1"/>
        <w:bottom w:val="single" w:sz="4" w:space="0" w:color="000000" w:themeColor="text1"/>
        <w:insideH w:val="single" w:sz="4" w:space="0" w:color="000000" w:themeColor="text1"/>
      </w:tblBorders>
    </w:tblPr>
    <w:tcPr>
      <w:shd w:val="clear" w:color="auto" w:fill="auto"/>
      <w:vAlign w:val="center"/>
    </w:tcPr>
    <w:tblStylePr w:type="firstRow">
      <w:rPr>
        <w:rFonts w:ascii="Arial" w:hAnsi="Arial"/>
        <w:b w:val="0"/>
        <w:bCs/>
        <w:color w:val="auto"/>
        <w:sz w:val="24"/>
      </w:rPr>
      <w:tblPr/>
      <w:tcPr>
        <w:tcBorders>
          <w:top w:val="single" w:sz="12" w:space="0" w:color="000000"/>
          <w:left w:val="nil"/>
          <w:bottom w:val="single" w:sz="2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rFonts w:ascii="Arial" w:hAnsi="Arial"/>
        <w:sz w:val="24"/>
      </w:rPr>
      <w:tblPr/>
      <w:tcPr>
        <w:tcBorders>
          <w:top w:val="single" w:sz="2" w:space="0" w:color="auto"/>
          <w:bottom w:val="single" w:sz="12" w:space="0" w:color="auto"/>
        </w:tcBorders>
        <w:shd w:val="clear" w:color="auto" w:fill="auto"/>
      </w:tcPr>
    </w:tblStylePr>
    <w:tblStylePr w:type="lastCol">
      <w:rPr>
        <w:rFonts w:ascii="Arial" w:hAnsi="Arial"/>
        <w:b w:val="0"/>
        <w:i w:val="0"/>
        <w:color w:val="000000"/>
        <w:sz w:val="24"/>
      </w:rPr>
      <w:tblPr/>
      <w:tcPr>
        <w:shd w:val="clear" w:color="auto" w:fill="auto"/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DzTablo21">
    <w:name w:val="Düz Tablo 21"/>
    <w:basedOn w:val="TableNormal"/>
    <w:uiPriority w:val="42"/>
    <w:rsid w:val="00F777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BodyText">
    <w:name w:val="Body Text"/>
    <w:basedOn w:val="Normal"/>
    <w:link w:val="BodyTextChar"/>
    <w:uiPriority w:val="99"/>
    <w:unhideWhenUsed/>
    <w:rsid w:val="005D55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5D55F3"/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53F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9853F8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853F8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tr-TR" w:eastAsia="tr-TR"/>
    </w:rPr>
  </w:style>
  <w:style w:type="character" w:styleId="Hyperlink">
    <w:name w:val="Hyperlink"/>
    <w:basedOn w:val="DefaultParagraphFont"/>
    <w:uiPriority w:val="99"/>
    <w:unhideWhenUsed/>
    <w:rsid w:val="009853F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853F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712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43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93425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1317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03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kaggle.com/c/GiveMeSomeCredit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kaggle.com/datasets/shashanknecrothapa/ames-housing-dataset" TargetMode="External"/><Relationship Id="rId17" Type="http://schemas.openxmlformats.org/officeDocument/2006/relationships/hyperlink" Target="https://www.kaggle.com/datasets/simtoor/mall-customer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aggle.com/datasets/uciml/pima-indians-diabetes-database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kaggle.com/datasets/redwankarimsony/heart-disease-data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archive.ics.uci.edu/dataset/94/spambase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archive.ics.uci.edu/ml/datasets/spambase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c36cf1c-c597-4bee-bd09-bb05f4be75db">
      <Terms xmlns="http://schemas.microsoft.com/office/infopath/2007/PartnerControls"/>
    </lcf76f155ced4ddcb4097134ff3c332f>
    <TaxCatchAll xmlns="2e372b81-6675-4358-914c-14fbbb27c0cf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D38200D8F172548BBC40169A921E425" ma:contentTypeVersion="12" ma:contentTypeDescription="Create a new document." ma:contentTypeScope="" ma:versionID="1740d4a02ead1e7c5c018fcfa1688d76">
  <xsd:schema xmlns:xsd="http://www.w3.org/2001/XMLSchema" xmlns:xs="http://www.w3.org/2001/XMLSchema" xmlns:p="http://schemas.microsoft.com/office/2006/metadata/properties" xmlns:ns2="fc36cf1c-c597-4bee-bd09-bb05f4be75db" xmlns:ns3="2e372b81-6675-4358-914c-14fbbb27c0cf" targetNamespace="http://schemas.microsoft.com/office/2006/metadata/properties" ma:root="true" ma:fieldsID="47abeff8fa09c20c8783723a503445ca" ns2:_="" ns3:_="">
    <xsd:import namespace="fc36cf1c-c597-4bee-bd09-bb05f4be75db"/>
    <xsd:import namespace="2e372b81-6675-4358-914c-14fbbb27c0c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36cf1c-c597-4bee-bd09-bb05f4be75d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3f741e41-dff8-4c44-8ce5-ab4df1f1d29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372b81-6675-4358-914c-14fbbb27c0c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d5eaf9c8-c8fa-4a61-89b7-014d8bf680fe}" ma:internalName="TaxCatchAll" ma:showField="CatchAllData" ma:web="2e372b81-6675-4358-914c-14fbbb27c0c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415D359-2032-41CE-A665-4E4D3B0764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60B558-2396-46F2-A079-EBBD36EF85C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C986B7-F55F-492E-95A6-B09FD2B36073}">
  <ds:schemaRefs>
    <ds:schemaRef ds:uri="http://schemas.microsoft.com/office/2006/metadata/properties"/>
    <ds:schemaRef ds:uri="http://schemas.microsoft.com/office/infopath/2007/PartnerControls"/>
    <ds:schemaRef ds:uri="fc36cf1c-c597-4bee-bd09-bb05f4be75db"/>
    <ds:schemaRef ds:uri="2e372b81-6675-4358-914c-14fbbb27c0cf"/>
  </ds:schemaRefs>
</ds:datastoreItem>
</file>

<file path=customXml/itemProps4.xml><?xml version="1.0" encoding="utf-8"?>
<ds:datastoreItem xmlns:ds="http://schemas.openxmlformats.org/officeDocument/2006/customXml" ds:itemID="{EE86F2BA-A18E-4807-A60B-85EE9FB3B93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36cf1c-c597-4bee-bd09-bb05f4be75db"/>
    <ds:schemaRef ds:uri="2e372b81-6675-4358-914c-14fbbb27c0c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abuhi Qasimzada (Ismayil)</cp:lastModifiedBy>
  <cp:revision>2</cp:revision>
  <cp:lastPrinted>2023-11-16T22:02:00Z</cp:lastPrinted>
  <dcterms:created xsi:type="dcterms:W3CDTF">2025-06-13T10:46:00Z</dcterms:created>
  <dcterms:modified xsi:type="dcterms:W3CDTF">2025-06-13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06e5431775a84b63ef8eb026ceddbdbeade1cc54352e91059eb528815ad1e6</vt:lpwstr>
  </property>
  <property fmtid="{D5CDD505-2E9C-101B-9397-08002B2CF9AE}" pid="3" name="ContentTypeId">
    <vt:lpwstr>0x010100BD38200D8F172548BBC40169A921E425</vt:lpwstr>
  </property>
  <property fmtid="{D5CDD505-2E9C-101B-9397-08002B2CF9AE}" pid="4" name="MediaServiceImageTags">
    <vt:lpwstr/>
  </property>
</Properties>
</file>